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EB2EC" w14:textId="54ADC64F" w:rsidR="009D141E" w:rsidRPr="00863EEC" w:rsidRDefault="00870B1F" w:rsidP="00EA0FE9">
      <w:pPr>
        <w:widowControl/>
        <w:autoSpaceDE/>
        <w:autoSpaceDN/>
        <w:adjustRightInd/>
        <w:spacing w:after="200"/>
        <w:jc w:val="center"/>
        <w:rPr>
          <w:rFonts w:asciiTheme="minorHAnsi" w:eastAsiaTheme="minorHAnsi" w:hAnsiTheme="minorHAnsi" w:cstheme="minorBidi"/>
          <w:b/>
          <w:sz w:val="28"/>
        </w:rPr>
      </w:pPr>
      <w:r w:rsidRPr="00870B1F">
        <w:rPr>
          <w:rFonts w:asciiTheme="minorHAnsi" w:eastAsiaTheme="minorHAnsi" w:hAnsiTheme="minorHAnsi" w:cstheme="minorBidi"/>
          <w:b/>
          <w:sz w:val="28"/>
        </w:rPr>
        <w:t>Assignment</w:t>
      </w:r>
      <w:r w:rsidR="000B0421" w:rsidRPr="000B0421">
        <w:rPr>
          <w:rFonts w:asciiTheme="minorHAnsi" w:eastAsiaTheme="minorHAnsi" w:hAnsiTheme="minorHAnsi" w:cstheme="minorBidi"/>
          <w:b/>
          <w:sz w:val="28"/>
        </w:rPr>
        <w:t xml:space="preserve"> #</w:t>
      </w:r>
      <w:r w:rsidR="00B20EE6">
        <w:rPr>
          <w:rFonts w:asciiTheme="minorHAnsi" w:eastAsiaTheme="minorHAnsi" w:hAnsiTheme="minorHAnsi" w:cstheme="minorBidi"/>
          <w:b/>
          <w:sz w:val="28"/>
        </w:rPr>
        <w:t>1</w:t>
      </w:r>
      <w:r>
        <w:rPr>
          <w:rFonts w:asciiTheme="minorHAnsi" w:eastAsiaTheme="minorHAnsi" w:hAnsiTheme="minorHAnsi" w:cstheme="minorBidi"/>
          <w:b/>
          <w:sz w:val="28"/>
        </w:rPr>
        <w:t>.1</w:t>
      </w:r>
      <w:r w:rsidR="001D7C9B" w:rsidRPr="00863EEC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DB66D0">
        <w:rPr>
          <w:rFonts w:asciiTheme="minorHAnsi" w:eastAsiaTheme="minorHAnsi" w:hAnsiTheme="minorHAnsi" w:cstheme="minorBidi"/>
          <w:b/>
          <w:sz w:val="28"/>
        </w:rPr>
        <w:t>Linear Regressio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63EEC" w:rsidRPr="008B30F2" w14:paraId="0151C98D" w14:textId="77777777" w:rsidTr="000C5705">
        <w:tc>
          <w:tcPr>
            <w:tcW w:w="9576" w:type="dxa"/>
          </w:tcPr>
          <w:p w14:paraId="4EB2AE9F" w14:textId="77777777" w:rsidR="00863EEC" w:rsidRPr="008B30F2" w:rsidRDefault="00863EEC" w:rsidP="00EA0FE9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0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14:paraId="717501A4" w14:textId="39C7C321" w:rsidR="00863EEC" w:rsidRPr="00820DF3" w:rsidRDefault="00863EEC" w:rsidP="00EA0FE9">
            <w:pPr>
              <w:widowControl/>
              <w:numPr>
                <w:ilvl w:val="0"/>
                <w:numId w:val="17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>Submit the following</w:t>
            </w:r>
            <w:r w:rsidRPr="006D5FED">
              <w:rPr>
                <w:rFonts w:asciiTheme="minorHAnsi" w:hAnsiTheme="minorHAnsi"/>
                <w:b/>
                <w:sz w:val="22"/>
              </w:rPr>
              <w:t xml:space="preserve"> </w:t>
            </w:r>
            <w:r w:rsidRPr="00820DF3">
              <w:rPr>
                <w:rFonts w:asciiTheme="minorHAnsi" w:hAnsiTheme="minorHAnsi"/>
                <w:sz w:val="22"/>
              </w:rPr>
              <w:t xml:space="preserve">file through </w:t>
            </w:r>
            <w:r w:rsidRPr="00435204">
              <w:rPr>
                <w:rFonts w:asciiTheme="minorHAnsi" w:hAnsiTheme="minorHAnsi"/>
                <w:sz w:val="22"/>
              </w:rPr>
              <w:t>Blackboard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14:paraId="606E13D5" w14:textId="77777777" w:rsidR="00863EEC" w:rsidRPr="00863EEC" w:rsidRDefault="00863EEC" w:rsidP="00EA0FE9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Theme="minorHAnsi" w:hAnsiTheme="minorHAnsi"/>
                <w:sz w:val="22"/>
              </w:rPr>
            </w:pPr>
            <w:r w:rsidRPr="00863EEC">
              <w:rPr>
                <w:rFonts w:asciiTheme="minorHAnsi" w:hAnsiTheme="minorHAnsi"/>
                <w:sz w:val="22"/>
              </w:rPr>
              <w:t xml:space="preserve">The completed </w:t>
            </w:r>
            <w:r w:rsidRPr="009628B5">
              <w:rPr>
                <w:rFonts w:asciiTheme="minorHAnsi" w:hAnsiTheme="minorHAnsi"/>
                <w:b/>
                <w:sz w:val="22"/>
              </w:rPr>
              <w:t>answer sheet</w:t>
            </w:r>
            <w:r w:rsidRPr="00863EEC">
              <w:rPr>
                <w:rFonts w:asciiTheme="minorHAnsi" w:hAnsiTheme="minorHAnsi"/>
                <w:sz w:val="22"/>
              </w:rPr>
              <w:t xml:space="preserve"> provided on the </w:t>
            </w:r>
            <w:r w:rsidR="00CE3FC5">
              <w:rPr>
                <w:rFonts w:asciiTheme="minorHAnsi" w:hAnsiTheme="minorHAnsi"/>
                <w:sz w:val="22"/>
              </w:rPr>
              <w:t>last</w:t>
            </w:r>
            <w:r w:rsidRPr="00863EEC">
              <w:rPr>
                <w:rFonts w:asciiTheme="minorHAnsi" w:hAnsiTheme="minorHAnsi"/>
                <w:sz w:val="22"/>
              </w:rPr>
              <w:t xml:space="preserve"> page.</w:t>
            </w:r>
          </w:p>
          <w:p w14:paraId="79FBC6BD" w14:textId="77777777" w:rsidR="00863EEC" w:rsidRPr="008B30F2" w:rsidRDefault="00863EEC" w:rsidP="00EA0FE9">
            <w:pPr>
              <w:widowControl/>
              <w:numPr>
                <w:ilvl w:val="0"/>
                <w:numId w:val="17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14:paraId="06804132" w14:textId="5E501D5C" w:rsidR="00863EEC" w:rsidRPr="008B30F2" w:rsidRDefault="00863EEC" w:rsidP="00EA0FE9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bookmarkEnd w:id="0"/>
    </w:tbl>
    <w:p w14:paraId="39ADC40B" w14:textId="77777777" w:rsidR="00AA0D5B" w:rsidRPr="00B52514" w:rsidRDefault="00AA0D5B" w:rsidP="00EA0FE9">
      <w:pPr>
        <w:pStyle w:val="ListParagraph"/>
        <w:ind w:left="360"/>
        <w:contextualSpacing/>
        <w:rPr>
          <w:rFonts w:asciiTheme="minorHAnsi" w:hAnsiTheme="minorHAnsi"/>
        </w:rPr>
      </w:pPr>
    </w:p>
    <w:p w14:paraId="5A46BF13" w14:textId="77777777" w:rsidR="00B52514" w:rsidRPr="005220CB" w:rsidRDefault="00B52514" w:rsidP="00EA0FE9">
      <w:pPr>
        <w:spacing w:after="120"/>
        <w:jc w:val="center"/>
        <w:rPr>
          <w:rFonts w:asciiTheme="minorHAnsi" w:hAnsiTheme="minorHAnsi"/>
          <w:b/>
        </w:rPr>
      </w:pPr>
      <w:r w:rsidRPr="005220CB">
        <w:rPr>
          <w:rFonts w:asciiTheme="minorHAnsi" w:hAnsiTheme="minorHAnsi"/>
          <w:b/>
        </w:rPr>
        <w:t>Before you start</w:t>
      </w:r>
    </w:p>
    <w:p w14:paraId="671D227A" w14:textId="302C17E9" w:rsidR="001A49E1" w:rsidRPr="00B52514" w:rsidRDefault="00765D5F" w:rsidP="00EA0FE9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For </w:t>
      </w:r>
      <w:r w:rsidR="00FD37D0" w:rsidRPr="00B52514">
        <w:rPr>
          <w:rFonts w:asciiTheme="minorHAnsi" w:hAnsiTheme="minorHAnsi"/>
        </w:rPr>
        <w:t>this</w:t>
      </w:r>
      <w:r w:rsidRPr="00B52514">
        <w:rPr>
          <w:rFonts w:asciiTheme="minorHAnsi" w:hAnsiTheme="minorHAnsi"/>
        </w:rPr>
        <w:t xml:space="preserve"> assignment, you’ll be working with the </w:t>
      </w:r>
      <w:r w:rsidR="00DB66D0" w:rsidRPr="00DB66D0">
        <w:rPr>
          <w:rFonts w:asciiTheme="minorHAnsi" w:hAnsiTheme="minorHAnsi"/>
          <w:b/>
        </w:rPr>
        <w:t>kc_house_data</w:t>
      </w:r>
      <w:r w:rsidRPr="00B52514">
        <w:rPr>
          <w:rFonts w:asciiTheme="minorHAnsi" w:hAnsiTheme="minorHAnsi"/>
          <w:b/>
        </w:rPr>
        <w:t>.csv</w:t>
      </w:r>
      <w:r w:rsidRPr="00B52514">
        <w:rPr>
          <w:rFonts w:asciiTheme="minorHAnsi" w:hAnsiTheme="minorHAnsi"/>
        </w:rPr>
        <w:t xml:space="preserve"> file and the </w:t>
      </w:r>
      <w:r w:rsidR="00B70085">
        <w:rPr>
          <w:rFonts w:asciiTheme="minorHAnsi" w:hAnsiTheme="minorHAnsi"/>
          <w:b/>
          <w:sz w:val="22"/>
          <w:szCs w:val="20"/>
        </w:rPr>
        <w:t>Lab1</w:t>
      </w:r>
      <w:r w:rsidR="00DB66D0" w:rsidRPr="00D8414B">
        <w:rPr>
          <w:rFonts w:asciiTheme="minorHAnsi" w:hAnsiTheme="minorHAnsi"/>
          <w:b/>
          <w:sz w:val="22"/>
          <w:szCs w:val="20"/>
        </w:rPr>
        <w:t>.</w:t>
      </w:r>
      <w:r w:rsidR="00B70085">
        <w:rPr>
          <w:rFonts w:asciiTheme="minorHAnsi" w:hAnsiTheme="minorHAnsi"/>
          <w:b/>
          <w:sz w:val="22"/>
          <w:szCs w:val="20"/>
        </w:rPr>
        <w:t>py</w:t>
      </w:r>
      <w:r w:rsidRPr="00B52514">
        <w:rPr>
          <w:rFonts w:asciiTheme="minorHAnsi" w:hAnsiTheme="minorHAnsi"/>
        </w:rPr>
        <w:t xml:space="preserve"> script. This file </w:t>
      </w:r>
      <w:r w:rsidR="00010070" w:rsidRPr="00B52514">
        <w:rPr>
          <w:rFonts w:asciiTheme="minorHAnsi" w:hAnsiTheme="minorHAnsi"/>
        </w:rPr>
        <w:t xml:space="preserve">reflects </w:t>
      </w:r>
      <w:r w:rsidR="00DB66D0" w:rsidRPr="00DB66D0">
        <w:rPr>
          <w:rFonts w:asciiTheme="minorHAnsi" w:hAnsiTheme="minorHAnsi"/>
        </w:rPr>
        <w:t>house sale prices for King County, which includes Seattle. It includes homes sold between May 2014 and May 2015.</w:t>
      </w:r>
      <w:r w:rsidR="00DB66D0">
        <w:rPr>
          <w:rFonts w:asciiTheme="minorHAnsi" w:hAnsiTheme="minorHAnsi"/>
        </w:rPr>
        <w:t xml:space="preserve"> </w:t>
      </w:r>
      <w:r w:rsidR="001A49E1" w:rsidRPr="00B52514">
        <w:rPr>
          <w:rFonts w:asciiTheme="minorHAnsi" w:hAnsiTheme="minorHAnsi"/>
        </w:rPr>
        <w:t>E</w:t>
      </w:r>
      <w:r w:rsidR="009C0D47" w:rsidRPr="00B52514">
        <w:rPr>
          <w:rFonts w:asciiTheme="minorHAnsi" w:hAnsiTheme="minorHAnsi"/>
        </w:rPr>
        <w:t>ach row</w:t>
      </w:r>
      <w:r w:rsidR="00EA0FE9">
        <w:rPr>
          <w:rFonts w:asciiTheme="minorHAnsi" w:hAnsiTheme="minorHAnsi"/>
        </w:rPr>
        <w:t xml:space="preserve"> </w:t>
      </w:r>
      <w:r w:rsidR="009C0D47" w:rsidRPr="00B52514">
        <w:rPr>
          <w:rFonts w:asciiTheme="minorHAnsi" w:hAnsiTheme="minorHAnsi"/>
        </w:rPr>
        <w:t xml:space="preserve">represents </w:t>
      </w:r>
      <w:r w:rsidR="00DB66D0">
        <w:rPr>
          <w:rFonts w:asciiTheme="minorHAnsi" w:hAnsiTheme="minorHAnsi"/>
        </w:rPr>
        <w:t>a selling record</w:t>
      </w:r>
      <w:r w:rsidR="009C0D47" w:rsidRPr="00B52514">
        <w:rPr>
          <w:rFonts w:asciiTheme="minorHAnsi" w:hAnsiTheme="minorHAnsi"/>
        </w:rPr>
        <w:t xml:space="preserve">. </w:t>
      </w:r>
      <w:r w:rsidR="001A49E1" w:rsidRPr="00B52514">
        <w:rPr>
          <w:rFonts w:asciiTheme="minorHAnsi" w:hAnsiTheme="minorHAnsi"/>
        </w:rPr>
        <w:t xml:space="preserve">The manager of </w:t>
      </w:r>
      <w:r w:rsidR="00314515">
        <w:rPr>
          <w:rFonts w:asciiTheme="minorHAnsi" w:hAnsiTheme="minorHAnsi"/>
        </w:rPr>
        <w:t>a</w:t>
      </w:r>
      <w:r w:rsidR="001A49E1" w:rsidRPr="00B52514">
        <w:rPr>
          <w:rFonts w:asciiTheme="minorHAnsi" w:hAnsiTheme="minorHAnsi"/>
        </w:rPr>
        <w:t xml:space="preserve"> </w:t>
      </w:r>
      <w:r w:rsidR="00314515" w:rsidRPr="00314515">
        <w:rPr>
          <w:rFonts w:asciiTheme="minorHAnsi" w:hAnsiTheme="minorHAnsi"/>
        </w:rPr>
        <w:t xml:space="preserve">real estate </w:t>
      </w:r>
      <w:r w:rsidR="00314515">
        <w:rPr>
          <w:rFonts w:asciiTheme="minorHAnsi" w:hAnsiTheme="minorHAnsi"/>
        </w:rPr>
        <w:t>company</w:t>
      </w:r>
      <w:r w:rsidR="001A49E1" w:rsidRPr="00B52514">
        <w:rPr>
          <w:rFonts w:asciiTheme="minorHAnsi" w:hAnsiTheme="minorHAnsi"/>
        </w:rPr>
        <w:t xml:space="preserve"> wants to better understand </w:t>
      </w:r>
      <w:r w:rsidR="00314515">
        <w:rPr>
          <w:rFonts w:asciiTheme="minorHAnsi" w:hAnsiTheme="minorHAnsi"/>
        </w:rPr>
        <w:t>the determinants of housing price</w:t>
      </w:r>
      <w:r w:rsidR="001A49E1" w:rsidRPr="00B52514">
        <w:rPr>
          <w:rFonts w:asciiTheme="minorHAnsi" w:hAnsiTheme="minorHAnsi"/>
        </w:rPr>
        <w:t xml:space="preserve"> so that he can </w:t>
      </w:r>
      <w:r w:rsidR="00314515">
        <w:rPr>
          <w:rFonts w:asciiTheme="minorHAnsi" w:hAnsiTheme="minorHAnsi"/>
        </w:rPr>
        <w:t>give more effect value evaluation in advance</w:t>
      </w:r>
      <w:r w:rsidR="001A49E1" w:rsidRPr="00B52514">
        <w:rPr>
          <w:rFonts w:asciiTheme="minorHAnsi" w:hAnsiTheme="minorHAnsi"/>
        </w:rPr>
        <w:t xml:space="preserve">. </w:t>
      </w:r>
    </w:p>
    <w:p w14:paraId="17025AC9" w14:textId="77777777" w:rsidR="006766D7" w:rsidRPr="00B52514" w:rsidRDefault="006766D7" w:rsidP="00EA0FE9">
      <w:pPr>
        <w:rPr>
          <w:rFonts w:asciiTheme="minorHAnsi" w:hAnsiTheme="minorHAnsi"/>
        </w:rPr>
      </w:pPr>
    </w:p>
    <w:p w14:paraId="1E06CD7A" w14:textId="77777777" w:rsidR="00314515" w:rsidRDefault="0080081A" w:rsidP="00314515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 xml:space="preserve">Part 1. </w:t>
      </w:r>
      <w:r w:rsidR="00314515" w:rsidRPr="00B70085">
        <w:rPr>
          <w:rFonts w:asciiTheme="minorHAnsi" w:hAnsiTheme="minorHAnsi"/>
          <w:b/>
          <w:color w:val="FF0000"/>
        </w:rPr>
        <w:t>Simple</w:t>
      </w:r>
      <w:r w:rsidR="00314515">
        <w:rPr>
          <w:rFonts w:asciiTheme="minorHAnsi" w:hAnsiTheme="minorHAnsi"/>
          <w:b/>
        </w:rPr>
        <w:t xml:space="preserve"> linear regression</w:t>
      </w:r>
    </w:p>
    <w:p w14:paraId="4890C50B" w14:textId="39414F57" w:rsidR="00314515" w:rsidRDefault="00314515" w:rsidP="00314515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314515">
        <w:rPr>
          <w:rFonts w:asciiTheme="minorHAnsi" w:hAnsiTheme="minorHAnsi"/>
        </w:rPr>
        <w:t>In this part, you will build</w:t>
      </w:r>
      <w:r>
        <w:rPr>
          <w:rFonts w:asciiTheme="minorHAnsi" w:hAnsiTheme="minorHAnsi"/>
        </w:rPr>
        <w:t>,</w:t>
      </w:r>
      <w:r w:rsidRPr="00314515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nd estimate with </w:t>
      </w:r>
      <w:r w:rsidR="00B70085">
        <w:rPr>
          <w:rFonts w:asciiTheme="minorHAnsi" w:hAnsiTheme="minorHAnsi"/>
        </w:rPr>
        <w:t>Python</w:t>
      </w:r>
      <w:r>
        <w:rPr>
          <w:rFonts w:asciiTheme="minorHAnsi" w:hAnsiTheme="minorHAnsi"/>
        </w:rPr>
        <w:t xml:space="preserve">, </w:t>
      </w:r>
      <w:r w:rsidRPr="00314515">
        <w:rPr>
          <w:rFonts w:asciiTheme="minorHAnsi" w:hAnsiTheme="minorHAnsi"/>
        </w:rPr>
        <w:t xml:space="preserve">a </w:t>
      </w:r>
      <w:r w:rsidR="00335F20">
        <w:rPr>
          <w:rFonts w:asciiTheme="minorHAnsi" w:hAnsiTheme="minorHAnsi"/>
        </w:rPr>
        <w:t xml:space="preserve">simple </w:t>
      </w:r>
      <w:r w:rsidRPr="00314515">
        <w:rPr>
          <w:rFonts w:asciiTheme="minorHAnsi" w:hAnsiTheme="minorHAnsi"/>
        </w:rPr>
        <w:t>linear regression</w:t>
      </w:r>
      <w:r>
        <w:rPr>
          <w:rFonts w:asciiTheme="minorHAnsi" w:hAnsiTheme="minorHAnsi"/>
        </w:rPr>
        <w:t xml:space="preserve"> model</w:t>
      </w:r>
      <w:r w:rsidRPr="00314515">
        <w:rPr>
          <w:rFonts w:asciiTheme="minorHAnsi" w:hAnsiTheme="minorHAnsi"/>
        </w:rPr>
        <w:t xml:space="preserve"> to help the manager understand how the </w:t>
      </w:r>
      <w:r>
        <w:rPr>
          <w:rFonts w:asciiTheme="minorHAnsi" w:hAnsiTheme="minorHAnsi"/>
        </w:rPr>
        <w:t>age of a house may influence its selling price.</w:t>
      </w:r>
    </w:p>
    <w:p w14:paraId="54ECC4F6" w14:textId="5A1A91FA" w:rsidR="00314515" w:rsidRPr="008F5FF5" w:rsidRDefault="00314515" w:rsidP="008F5FF5">
      <w:pPr>
        <w:pStyle w:val="ListParagraph"/>
        <w:widowControl/>
        <w:numPr>
          <w:ilvl w:val="1"/>
          <w:numId w:val="20"/>
        </w:numPr>
        <w:autoSpaceDE/>
        <w:autoSpaceDN/>
        <w:adjustRightInd/>
        <w:spacing w:after="160"/>
        <w:rPr>
          <w:rFonts w:asciiTheme="minorHAnsi" w:hAnsiTheme="minorHAnsi"/>
        </w:rPr>
      </w:pPr>
      <w:r w:rsidRPr="008F5FF5">
        <w:rPr>
          <w:rFonts w:asciiTheme="minorHAnsi" w:hAnsiTheme="minorHAnsi"/>
        </w:rPr>
        <w:t>Model Identification</w:t>
      </w:r>
    </w:p>
    <w:p w14:paraId="746A40FA" w14:textId="50EB797E" w:rsidR="00314515" w:rsidRPr="008F5FF5" w:rsidRDefault="00314515" w:rsidP="008F5FF5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 w:rsidRPr="008F5FF5">
        <w:rPr>
          <w:rFonts w:asciiTheme="minorHAnsi" w:hAnsiTheme="minorHAnsi"/>
          <w:sz w:val="22"/>
          <w:szCs w:val="20"/>
        </w:rPr>
        <w:t xml:space="preserve">What is the </w:t>
      </w:r>
      <w:r w:rsidR="00280508">
        <w:rPr>
          <w:rFonts w:asciiTheme="minorHAnsi" w:hAnsiTheme="minorHAnsi" w:hint="eastAsia"/>
          <w:sz w:val="22"/>
          <w:szCs w:val="20"/>
          <w:lang w:eastAsia="zh-CN"/>
        </w:rPr>
        <w:t>dependent</w:t>
      </w:r>
      <w:r w:rsidRPr="008F5FF5">
        <w:rPr>
          <w:rFonts w:asciiTheme="minorHAnsi" w:hAnsiTheme="minorHAnsi"/>
          <w:sz w:val="22"/>
          <w:szCs w:val="20"/>
        </w:rPr>
        <w:t xml:space="preserve"> variable and what is the explanatory variable in this business problem?</w:t>
      </w:r>
    </w:p>
    <w:p w14:paraId="54D22D95" w14:textId="32CED634" w:rsidR="00286B31" w:rsidRPr="0056395C" w:rsidRDefault="004A4A2B" w:rsidP="0056395C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The dependent variable </w:t>
      </w:r>
      <w:r w:rsidR="0080140A">
        <w:rPr>
          <w:rFonts w:asciiTheme="minorHAnsi" w:hAnsiTheme="minorHAnsi"/>
          <w:sz w:val="22"/>
          <w:szCs w:val="20"/>
        </w:rPr>
        <w:t xml:space="preserve">is </w:t>
      </w:r>
      <w:r w:rsidR="006F4A10">
        <w:rPr>
          <w:rFonts w:asciiTheme="minorHAnsi" w:hAnsiTheme="minorHAnsi"/>
          <w:sz w:val="22"/>
          <w:szCs w:val="20"/>
        </w:rPr>
        <w:t>price,</w:t>
      </w:r>
      <w:r w:rsidR="0080140A">
        <w:rPr>
          <w:rFonts w:asciiTheme="minorHAnsi" w:hAnsiTheme="minorHAnsi"/>
          <w:sz w:val="22"/>
          <w:szCs w:val="20"/>
        </w:rPr>
        <w:t xml:space="preserve"> and </w:t>
      </w:r>
      <w:r w:rsidR="009A5047">
        <w:rPr>
          <w:rFonts w:asciiTheme="minorHAnsi" w:hAnsiTheme="minorHAnsi"/>
          <w:sz w:val="22"/>
          <w:szCs w:val="20"/>
        </w:rPr>
        <w:t xml:space="preserve">the explanatory </w:t>
      </w:r>
      <w:r w:rsidR="006F4A10">
        <w:rPr>
          <w:rFonts w:asciiTheme="minorHAnsi" w:hAnsiTheme="minorHAnsi"/>
          <w:sz w:val="22"/>
          <w:szCs w:val="20"/>
        </w:rPr>
        <w:t>variables</w:t>
      </w:r>
      <w:r w:rsidR="009A5047">
        <w:rPr>
          <w:rFonts w:asciiTheme="minorHAnsi" w:hAnsiTheme="minorHAnsi"/>
          <w:sz w:val="22"/>
          <w:szCs w:val="20"/>
        </w:rPr>
        <w:t xml:space="preserve"> are </w:t>
      </w:r>
      <w:r w:rsidR="00286B31">
        <w:rPr>
          <w:rFonts w:asciiTheme="minorHAnsi" w:hAnsiTheme="minorHAnsi"/>
          <w:sz w:val="22"/>
          <w:szCs w:val="20"/>
        </w:rPr>
        <w:t>price, bedrooms, bathrooms, sqft_lot</w:t>
      </w:r>
      <w:r w:rsidR="0056395C">
        <w:rPr>
          <w:rFonts w:asciiTheme="minorHAnsi" w:hAnsiTheme="minorHAnsi"/>
          <w:sz w:val="22"/>
          <w:szCs w:val="20"/>
        </w:rPr>
        <w:t>, floors, waterfront, view, condition, sqft_above, sqft_basement, and AgeOfHouse.</w:t>
      </w:r>
    </w:p>
    <w:p w14:paraId="56AF9EC0" w14:textId="7BA71B60" w:rsidR="00383B1A" w:rsidRPr="008F5FF5" w:rsidRDefault="00383B1A" w:rsidP="008F5FF5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</w:p>
    <w:p w14:paraId="301E2FF0" w14:textId="1121D891" w:rsidR="00383B1A" w:rsidRPr="008F5FF5" w:rsidRDefault="00383B1A" w:rsidP="008F5FF5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</w:p>
    <w:p w14:paraId="410FB841" w14:textId="4BCF37C2" w:rsidR="00C57109" w:rsidRPr="00C57109" w:rsidRDefault="00383B1A" w:rsidP="00C57109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 w:rsidRPr="008F5FF5">
        <w:rPr>
          <w:rFonts w:asciiTheme="minorHAnsi" w:hAnsiTheme="minorHAnsi"/>
          <w:sz w:val="22"/>
          <w:szCs w:val="20"/>
        </w:rPr>
        <w:t xml:space="preserve">What </w:t>
      </w:r>
      <w:r w:rsidR="00144497">
        <w:rPr>
          <w:rFonts w:asciiTheme="minorHAnsi" w:hAnsiTheme="minorHAnsi"/>
          <w:sz w:val="22"/>
          <w:szCs w:val="20"/>
        </w:rPr>
        <w:t>linear regression model can you</w:t>
      </w:r>
      <w:r w:rsidR="00CE0C61" w:rsidRPr="008F5FF5">
        <w:rPr>
          <w:rFonts w:asciiTheme="minorHAnsi" w:hAnsiTheme="minorHAnsi"/>
          <w:sz w:val="22"/>
          <w:szCs w:val="20"/>
        </w:rPr>
        <w:t xml:space="preserve"> use to </w:t>
      </w:r>
      <w:r w:rsidR="008F5FF5" w:rsidRPr="008F5FF5">
        <w:rPr>
          <w:rFonts w:asciiTheme="minorHAnsi" w:hAnsiTheme="minorHAnsi"/>
          <w:sz w:val="22"/>
          <w:szCs w:val="20"/>
        </w:rPr>
        <w:t>answer this business problem?</w:t>
      </w:r>
    </w:p>
    <w:p w14:paraId="0983B709" w14:textId="2E883DD0" w:rsidR="00280508" w:rsidRPr="00A20143" w:rsidRDefault="00345054" w:rsidP="00A20143">
      <w:pPr>
        <w:pStyle w:val="BodyText"/>
        <w:ind w:left="119" w:firstLine="0"/>
      </w:pPr>
      <w:r w:rsidRPr="00A20143">
        <w:t xml:space="preserve">We can use </w:t>
      </w:r>
      <w:r w:rsidR="00094EDD">
        <w:t xml:space="preserve">the </w:t>
      </w:r>
      <w:r w:rsidRPr="00A20143">
        <w:t>y=b0+b1*x</w:t>
      </w:r>
      <w:r w:rsidR="005D22C7" w:rsidRPr="00A20143">
        <w:t xml:space="preserve"> regression model to answer this business problem where </w:t>
      </w:r>
      <w:r w:rsidR="007A602E" w:rsidRPr="00A20143">
        <w:t>y is the dependent variable (house price), x is the independent variable (age of house),</w:t>
      </w:r>
      <w:r w:rsidR="00C83652" w:rsidRPr="00A20143">
        <w:t xml:space="preserve"> b0 is the intercept (the expected value of y when x is zero), and b1 is the regression coefficient (the change in y for a one-unit increase in x).</w:t>
      </w:r>
    </w:p>
    <w:p w14:paraId="4688856D" w14:textId="7E7387B4" w:rsidR="00280508" w:rsidRPr="00A20143" w:rsidRDefault="00280508" w:rsidP="00A20143">
      <w:pPr>
        <w:pStyle w:val="BodyText"/>
      </w:pPr>
    </w:p>
    <w:p w14:paraId="3129EDD1" w14:textId="30953448" w:rsidR="00280508" w:rsidRDefault="00280508" w:rsidP="00280508">
      <w:pPr>
        <w:contextualSpacing/>
        <w:rPr>
          <w:rFonts w:asciiTheme="minorHAnsi" w:hAnsiTheme="minorHAnsi"/>
          <w:sz w:val="22"/>
          <w:szCs w:val="20"/>
        </w:rPr>
      </w:pPr>
    </w:p>
    <w:p w14:paraId="67038153" w14:textId="1811E58C" w:rsidR="00280508" w:rsidRDefault="00280508" w:rsidP="00280508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bookmarkStart w:id="1" w:name="_Hlk110940187"/>
      <w:r>
        <w:rPr>
          <w:rFonts w:asciiTheme="minorHAnsi" w:hAnsiTheme="minorHAnsi"/>
          <w:sz w:val="22"/>
          <w:szCs w:val="20"/>
        </w:rPr>
        <w:t xml:space="preserve">Estimate your above regression in </w:t>
      </w:r>
      <w:r w:rsidR="00AC28FA">
        <w:rPr>
          <w:rFonts w:asciiTheme="minorHAnsi" w:hAnsiTheme="minorHAnsi" w:hint="eastAsia"/>
          <w:sz w:val="22"/>
          <w:szCs w:val="20"/>
          <w:lang w:eastAsia="zh-CN"/>
        </w:rPr>
        <w:t>Python</w:t>
      </w:r>
      <w:r w:rsidR="00335F20">
        <w:rPr>
          <w:rFonts w:asciiTheme="minorHAnsi" w:hAnsiTheme="minorHAnsi"/>
          <w:sz w:val="22"/>
          <w:szCs w:val="20"/>
        </w:rPr>
        <w:t xml:space="preserve"> and explain the </w:t>
      </w:r>
      <w:r w:rsidR="00201C6C">
        <w:rPr>
          <w:rFonts w:asciiTheme="minorHAnsi" w:hAnsiTheme="minorHAnsi" w:hint="eastAsia"/>
          <w:sz w:val="22"/>
          <w:szCs w:val="20"/>
          <w:lang w:eastAsia="zh-CN"/>
        </w:rPr>
        <w:t>results</w:t>
      </w:r>
      <w:r w:rsidR="00335F20">
        <w:rPr>
          <w:rFonts w:asciiTheme="minorHAnsi" w:hAnsiTheme="minorHAnsi"/>
          <w:sz w:val="22"/>
          <w:szCs w:val="20"/>
        </w:rPr>
        <w:t>.</w:t>
      </w:r>
    </w:p>
    <w:p w14:paraId="2E5CD4E3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              price      bedrooms     bathrooms      sqft_lot        floors  \</w:t>
      </w:r>
    </w:p>
    <w:p w14:paraId="3A5FE022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count  2.161300e+04  21613.000000  21613.000000  2.161300e+04  21613.000000   </w:t>
      </w:r>
    </w:p>
    <w:p w14:paraId="0B263FC3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mean   5.401822e+05      3.370842      2.114757  1.510697e+04      1.494309   </w:t>
      </w:r>
    </w:p>
    <w:p w14:paraId="5568D349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std    3.673622e+05      0.930062      0.770163  4.142051e+04      0.539989   </w:t>
      </w:r>
    </w:p>
    <w:p w14:paraId="317E813F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min    7.500000e+04      0.000000      0.000000  5.200000e+02      1.000000   </w:t>
      </w:r>
    </w:p>
    <w:p w14:paraId="5D310CAD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25%    3.219500e+05      3.000000      1.750000  5.040000e+03      1.000000   </w:t>
      </w:r>
    </w:p>
    <w:p w14:paraId="3DC02AEE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50%    4.500000e+05      3.000000      2.250000  7.618000e+03      1.500000   </w:t>
      </w:r>
    </w:p>
    <w:p w14:paraId="103BBD63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75%    6.450000e+05      4.000000      2.500000  1.068800e+04      2.000000   </w:t>
      </w:r>
    </w:p>
    <w:p w14:paraId="5EDD3908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max    7.700000e+06     33.000000      8.000000  1.651359e+06      3.500000   </w:t>
      </w:r>
    </w:p>
    <w:p w14:paraId="67E1DF57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</w:p>
    <w:p w14:paraId="5F41FAF9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         waterfront          view     condition    sqft_above  sqft_basement  \</w:t>
      </w:r>
    </w:p>
    <w:p w14:paraId="014611A8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lastRenderedPageBreak/>
        <w:t xml:space="preserve">count  21613.000000  21613.000000  21613.000000  21613.000000   21613.000000   </w:t>
      </w:r>
    </w:p>
    <w:p w14:paraId="781FFC6C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mean       0.007542      0.234303      3.409430   1788.390691     291.509045   </w:t>
      </w:r>
    </w:p>
    <w:p w14:paraId="7E23A362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std        0.086517      0.766318      0.650743    828.090978     442.575043   </w:t>
      </w:r>
    </w:p>
    <w:p w14:paraId="383FDE6A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min        0.000000      0.000000      1.000000    290.000000       0.000000   </w:t>
      </w:r>
    </w:p>
    <w:p w14:paraId="05444D12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25%        0.000000      0.000000      3.000000   1190.000000       0.000000   </w:t>
      </w:r>
    </w:p>
    <w:p w14:paraId="284D66BC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50%        0.000000      0.000000      3.000000   1560.000000       0.000000   </w:t>
      </w:r>
    </w:p>
    <w:p w14:paraId="3C6B00CE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75%        0.000000      0.000000      4.000000   2210.000000     560.000000   </w:t>
      </w:r>
    </w:p>
    <w:p w14:paraId="700AB5C0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max        1.000000      4.000000      5.000000   9410.000000    4820.000000   </w:t>
      </w:r>
    </w:p>
    <w:p w14:paraId="65EB7B90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</w:p>
    <w:p w14:paraId="15F0240C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         AgeOfHouse  Unnamed: 11  Unnamed: 12  Unnamed: 13  </w:t>
      </w:r>
    </w:p>
    <w:p w14:paraId="38A3A6F1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count  21613.000000          0.0          0.0          1.0  </w:t>
      </w:r>
    </w:p>
    <w:p w14:paraId="7948496F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mean      51.994864          NaN          NaN       3025.0  </w:t>
      </w:r>
    </w:p>
    <w:p w14:paraId="65361804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std       29.373411          NaN          NaN          NaN  </w:t>
      </w:r>
    </w:p>
    <w:p w14:paraId="6744327C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min        8.000000          NaN          NaN       3025.0  </w:t>
      </w:r>
    </w:p>
    <w:p w14:paraId="3E51A181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25%       26.000000          NaN          NaN       3025.0  </w:t>
      </w:r>
    </w:p>
    <w:p w14:paraId="5CAD9F43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50%       48.000000          NaN          NaN       3025.0  </w:t>
      </w:r>
    </w:p>
    <w:p w14:paraId="0BC3BF89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75%       72.000000          NaN          NaN       3025.0  </w:t>
      </w:r>
    </w:p>
    <w:p w14:paraId="6F979759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max      123.000000          NaN          NaN       3025.0  </w:t>
      </w:r>
    </w:p>
    <w:p w14:paraId="25963475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                            OLS Regression Results                            </w:t>
      </w:r>
    </w:p>
    <w:p w14:paraId="0E67418D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2A4A77EB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Dep. Variable:                  price   R-squared:                       0.003</w:t>
      </w:r>
    </w:p>
    <w:p w14:paraId="05E746F8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Model:                            OLS   Adj. R-squared:                  0.003</w:t>
      </w:r>
    </w:p>
    <w:p w14:paraId="149A4E58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Method:                 Least Squares   F-statistic:                     63.16</w:t>
      </w:r>
    </w:p>
    <w:p w14:paraId="7EBC4CEC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Date:                Mon, 06 Mar 2023   Prob (F-statistic):           2.00e-15</w:t>
      </w:r>
    </w:p>
    <w:p w14:paraId="18DFFA77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Time:                        19:03:29   Log-Likelihood:            -3.0759e+05</w:t>
      </w:r>
    </w:p>
    <w:p w14:paraId="63985D1A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No. Observations:               21613   AIC:                         6.152e+05</w:t>
      </w:r>
    </w:p>
    <w:p w14:paraId="67389F49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Df Residuals:                   21611   BIC:                         6.152e+05</w:t>
      </w:r>
    </w:p>
    <w:p w14:paraId="0243A27E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Df Model:                           1                                         </w:t>
      </w:r>
    </w:p>
    <w:p w14:paraId="77BD6F9F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Covariance Type:            nonrobust                                         </w:t>
      </w:r>
    </w:p>
    <w:p w14:paraId="39701B47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1CD34E95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                 coef    std err          t      P&gt;|t|      [0.025      0.975]</w:t>
      </w:r>
    </w:p>
    <w:p w14:paraId="717A7129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------------------------------------------------------------------------------</w:t>
      </w:r>
    </w:p>
    <w:p w14:paraId="0154133B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const       5.753e+05   5073.098    113.399      0.000    5.65e+05    5.85e+05</w:t>
      </w:r>
    </w:p>
    <w:p w14:paraId="1172701D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AgeOfHouse  -675.1304     84.951     -7.947      0.000    -841.641    -508.620</w:t>
      </w:r>
    </w:p>
    <w:p w14:paraId="6E43CC6B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3A061FF1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Omnibus:                    19144.526   Durbin-Watson:                   1.972</w:t>
      </w:r>
    </w:p>
    <w:p w14:paraId="1804348C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Prob(Omnibus):                  0.000   Jarque-Bera (JB):          1142142.076</w:t>
      </w:r>
    </w:p>
    <w:p w14:paraId="7460AA16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Skew:                           4.030   Prob(JB):                         0.00</w:t>
      </w:r>
    </w:p>
    <w:p w14:paraId="3B69F5EB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Kurtosis:                      37.689   Cond. No.                         121.</w:t>
      </w:r>
    </w:p>
    <w:p w14:paraId="6B0C0FCF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48C7776D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</w:p>
    <w:p w14:paraId="273D7AEC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Notes:</w:t>
      </w:r>
    </w:p>
    <w:p w14:paraId="7CA17FE7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[1] Standard Errors assume that the covariance matrix of the errors is correctly specified.</w:t>
      </w:r>
    </w:p>
    <w:p w14:paraId="5AB4CEC2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                            OLS Regression Results                            </w:t>
      </w:r>
    </w:p>
    <w:p w14:paraId="656CBC78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17873930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Dep. Variable:                  price   R-squared:                       0.599</w:t>
      </w:r>
    </w:p>
    <w:p w14:paraId="39A9A800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Model:                            OLS   Adj. R-squared:                  0.599</w:t>
      </w:r>
    </w:p>
    <w:p w14:paraId="3C9EDF5E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Method:                 Least Squares   F-statistic:                     3228.</w:t>
      </w:r>
    </w:p>
    <w:p w14:paraId="35EBEB0C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lastRenderedPageBreak/>
        <w:t>Date:                Mon, 06 Mar 2023   Prob (F-statistic):               0.00</w:t>
      </w:r>
    </w:p>
    <w:p w14:paraId="36A4F34B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Time:                        19:04:07   Log-Likelihood:            -2.9774e+05</w:t>
      </w:r>
    </w:p>
    <w:p w14:paraId="7116461B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No. Observations:               21613   AIC:                         5.955e+05</w:t>
      </w:r>
    </w:p>
    <w:p w14:paraId="7E8C6D0B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Df Residuals:                   21602   BIC:                         5.956e+05</w:t>
      </w:r>
    </w:p>
    <w:p w14:paraId="6C404D48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Df Model:                          10                                         </w:t>
      </w:r>
    </w:p>
    <w:p w14:paraId="79E1C0F5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Covariance Type:            nonrobust                                         </w:t>
      </w:r>
    </w:p>
    <w:p w14:paraId="64B4764E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=================================================================================</w:t>
      </w:r>
    </w:p>
    <w:p w14:paraId="7A2B7F8D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 xml:space="preserve">                    coef    std err          t      P&gt;|t|      [0.025      0.975]</w:t>
      </w:r>
    </w:p>
    <w:p w14:paraId="71C92FAB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---------------------------------------------------------------------------------</w:t>
      </w:r>
    </w:p>
    <w:p w14:paraId="4E369F3E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const         -2.812e+05   1.25e+04    -22.539      0.000   -3.06e+05   -2.57e+05</w:t>
      </w:r>
    </w:p>
    <w:p w14:paraId="2087EB90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bedrooms      -5.623e+04   2154.605    -26.096      0.000   -6.04e+04    -5.2e+04</w:t>
      </w:r>
    </w:p>
    <w:p w14:paraId="1964A538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bathrooms      6.372e+04   3709.414     17.177      0.000    5.64e+04     7.1e+04</w:t>
      </w:r>
    </w:p>
    <w:p w14:paraId="452307C5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sqft_lot         -0.3501      0.039     -8.903      0.000      -0.427      -0.273</w:t>
      </w:r>
    </w:p>
    <w:p w14:paraId="6BEDF3C5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floors         4.529e+04   3995.040     11.335      0.000    3.75e+04    5.31e+04</w:t>
      </w:r>
    </w:p>
    <w:p w14:paraId="22ADB94A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waterfront     5.401e+05      2e+04     26.994      0.000    5.01e+05    5.79e+05</w:t>
      </w:r>
    </w:p>
    <w:p w14:paraId="7DAA14EF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view           6.212e+04   2404.542     25.836      0.000    5.74e+04    6.68e+04</w:t>
      </w:r>
    </w:p>
    <w:p w14:paraId="00F218DA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condition      1.806e+04   2650.482      6.814      0.000    1.29e+04    2.33e+04</w:t>
      </w:r>
    </w:p>
    <w:p w14:paraId="62B018C4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sqft_above      285.1920      3.079     92.617      0.000     279.156     291.228</w:t>
      </w:r>
    </w:p>
    <w:p w14:paraId="18B3128A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sqft_basement   246.2398      4.746     51.888      0.000     236.938     255.542</w:t>
      </w:r>
    </w:p>
    <w:p w14:paraId="28DAF653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AgeOfHouse     2918.3514     70.996     41.106      0.000    2779.194    3057.509</w:t>
      </w:r>
    </w:p>
    <w:p w14:paraId="73289ED9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7862DCB8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Omnibus:                    13032.917   Durbin-Watson:                   1.981</w:t>
      </w:r>
    </w:p>
    <w:p w14:paraId="03BA82A6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Prob(Omnibus):                  0.000   Jarque-Bera (JB):           467399.280</w:t>
      </w:r>
    </w:p>
    <w:p w14:paraId="2532BAE7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Skew:                           2.329   Prob(JB):                         0.00</w:t>
      </w:r>
    </w:p>
    <w:p w14:paraId="2638E3EC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Kurtosis:                      25.301   Cond. No.                     5.58e+05</w:t>
      </w:r>
    </w:p>
    <w:p w14:paraId="6F8C8A75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7DA88D68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</w:p>
    <w:p w14:paraId="4645C5FE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Notes:</w:t>
      </w:r>
    </w:p>
    <w:p w14:paraId="7DC97ACF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[1] Standard Errors assume that the covariance matrix of the errors is correctly specified.</w:t>
      </w:r>
    </w:p>
    <w:p w14:paraId="357959BA" w14:textId="77777777" w:rsidR="00C252C3" w:rsidRPr="00C252C3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[2] The condition number is large, 5.58e+05. This might indicate that there are</w:t>
      </w:r>
    </w:p>
    <w:p w14:paraId="500AF8B3" w14:textId="0B73F83C" w:rsidR="00F92E6D" w:rsidRPr="00280508" w:rsidRDefault="00C252C3" w:rsidP="00C252C3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ind w:left="360"/>
        <w:contextualSpacing/>
        <w:rPr>
          <w:rFonts w:asciiTheme="minorHAnsi" w:hAnsiTheme="minorHAnsi"/>
          <w:sz w:val="22"/>
          <w:szCs w:val="20"/>
        </w:rPr>
      </w:pPr>
      <w:r w:rsidRPr="00C252C3">
        <w:rPr>
          <w:rFonts w:asciiTheme="minorHAnsi" w:hAnsiTheme="minorHAnsi"/>
          <w:sz w:val="22"/>
          <w:szCs w:val="20"/>
        </w:rPr>
        <w:t>strong multicollinearity or other numerical problems.</w:t>
      </w:r>
    </w:p>
    <w:bookmarkEnd w:id="1"/>
    <w:p w14:paraId="5C8BF897" w14:textId="5BC31E97" w:rsidR="00F51134" w:rsidRPr="00300B4F" w:rsidRDefault="00AF415F" w:rsidP="006F4A10">
      <w:pPr>
        <w:pStyle w:val="BodyText"/>
        <w:ind w:left="119" w:firstLine="0"/>
      </w:pPr>
      <w:r w:rsidRPr="00300B4F">
        <w:t xml:space="preserve">The results show that there is a </w:t>
      </w:r>
      <w:r w:rsidR="00300B4F" w:rsidRPr="00300B4F">
        <w:t xml:space="preserve">here is a negative correlation between the age of the house and its price, with a coefficient of -675.1304 and a p-value of 0.000. </w:t>
      </w:r>
      <w:r w:rsidR="006F4A10" w:rsidRPr="00300B4F">
        <w:t>The intercept is 575,300, which means that the predicted price of a new house</w:t>
      </w:r>
      <w:r w:rsidR="006F4A10">
        <w:t xml:space="preserve"> </w:t>
      </w:r>
      <w:r w:rsidR="006F4A10" w:rsidRPr="00300B4F">
        <w:t>is 575,300.</w:t>
      </w:r>
      <w:r w:rsidR="006F4A10">
        <w:t xml:space="preserve"> The results also show that </w:t>
      </w:r>
      <w:r w:rsidR="006F4A10" w:rsidRPr="00300B4F">
        <w:t xml:space="preserve">age is not a strong predictor of price </w:t>
      </w:r>
      <w:r w:rsidR="006F4A10">
        <w:t>as t</w:t>
      </w:r>
      <w:r w:rsidR="00300B4F" w:rsidRPr="00300B4F">
        <w:t>he R-squared value is very low</w:t>
      </w:r>
      <w:r w:rsidR="006F4A10">
        <w:t>.</w:t>
      </w:r>
    </w:p>
    <w:p w14:paraId="1876516F" w14:textId="77777777" w:rsidR="00C252C3" w:rsidRDefault="00C252C3" w:rsidP="004927A7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</w:p>
    <w:p w14:paraId="4FD5E51B" w14:textId="77777777" w:rsidR="00C252C3" w:rsidRDefault="00C252C3" w:rsidP="004927A7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</w:p>
    <w:p w14:paraId="040C4806" w14:textId="0E1ED4C9" w:rsidR="004927A7" w:rsidRDefault="004927A7" w:rsidP="004927A7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 xml:space="preserve">Part </w:t>
      </w:r>
      <w:r>
        <w:rPr>
          <w:rFonts w:asciiTheme="minorHAnsi" w:hAnsiTheme="minorHAnsi"/>
          <w:b/>
        </w:rPr>
        <w:t>2</w:t>
      </w:r>
      <w:r w:rsidRPr="00B52514">
        <w:rPr>
          <w:rFonts w:asciiTheme="minorHAnsi" w:hAnsiTheme="minorHAnsi"/>
          <w:b/>
        </w:rPr>
        <w:t xml:space="preserve">. </w:t>
      </w:r>
      <w:r w:rsidRPr="00B70085">
        <w:rPr>
          <w:rFonts w:asciiTheme="minorHAnsi" w:hAnsiTheme="minorHAnsi"/>
          <w:b/>
          <w:color w:val="FF0000"/>
        </w:rPr>
        <w:t>Multiple</w:t>
      </w:r>
      <w:r w:rsidRPr="004927A7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Li</w:t>
      </w:r>
      <w:r w:rsidRPr="004927A7">
        <w:rPr>
          <w:rFonts w:asciiTheme="minorHAnsi" w:hAnsiTheme="minorHAnsi"/>
          <w:b/>
        </w:rPr>
        <w:t xml:space="preserve">near </w:t>
      </w:r>
      <w:r>
        <w:rPr>
          <w:rFonts w:asciiTheme="minorHAnsi" w:hAnsiTheme="minorHAnsi"/>
          <w:b/>
        </w:rPr>
        <w:t>R</w:t>
      </w:r>
      <w:r w:rsidRPr="004927A7">
        <w:rPr>
          <w:rFonts w:asciiTheme="minorHAnsi" w:hAnsiTheme="minorHAnsi"/>
          <w:b/>
        </w:rPr>
        <w:t>egression</w:t>
      </w:r>
    </w:p>
    <w:p w14:paraId="6E1D169D" w14:textId="597CE978" w:rsidR="00B85CA3" w:rsidRDefault="00B85CA3" w:rsidP="00B85CA3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bookmarkStart w:id="2" w:name="_Hlk110940407"/>
      <w:r>
        <w:rPr>
          <w:rFonts w:asciiTheme="minorHAnsi" w:hAnsiTheme="minorHAnsi"/>
          <w:sz w:val="22"/>
          <w:szCs w:val="20"/>
        </w:rPr>
        <w:t>Look at the data file. What other factors in the table you also want to include in the model</w:t>
      </w:r>
      <w:r w:rsidR="005603D8">
        <w:rPr>
          <w:rFonts w:asciiTheme="minorHAnsi" w:hAnsiTheme="minorHAnsi"/>
          <w:sz w:val="22"/>
          <w:szCs w:val="20"/>
        </w:rPr>
        <w:t xml:space="preserve"> to avoid omitted variable bias</w:t>
      </w:r>
      <w:r>
        <w:rPr>
          <w:rFonts w:asciiTheme="minorHAnsi" w:hAnsiTheme="minorHAnsi"/>
          <w:sz w:val="22"/>
          <w:szCs w:val="20"/>
        </w:rPr>
        <w:t>? Why?</w:t>
      </w:r>
    </w:p>
    <w:p w14:paraId="0FA84C60" w14:textId="4FA58782" w:rsidR="000B6B78" w:rsidRDefault="000B6B78" w:rsidP="000B6B78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Factors that can also influence the price of a house are:</w:t>
      </w:r>
    </w:p>
    <w:p w14:paraId="3BA3601A" w14:textId="46078912" w:rsidR="000B6B78" w:rsidRDefault="000B6B78" w:rsidP="000B6B78">
      <w:pPr>
        <w:pStyle w:val="ListParagraph"/>
        <w:numPr>
          <w:ilvl w:val="0"/>
          <w:numId w:val="17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Cost of materials used: </w:t>
      </w:r>
      <w:r w:rsidR="006C637D">
        <w:rPr>
          <w:rFonts w:asciiTheme="minorHAnsi" w:hAnsiTheme="minorHAnsi"/>
          <w:sz w:val="22"/>
          <w:szCs w:val="20"/>
        </w:rPr>
        <w:t xml:space="preserve">Higher cost of materials used during construction means </w:t>
      </w:r>
      <w:r w:rsidR="008E40CC">
        <w:rPr>
          <w:rFonts w:asciiTheme="minorHAnsi" w:hAnsiTheme="minorHAnsi"/>
          <w:sz w:val="22"/>
          <w:szCs w:val="20"/>
        </w:rPr>
        <w:t xml:space="preserve">a </w:t>
      </w:r>
      <w:r w:rsidR="006C637D">
        <w:rPr>
          <w:rFonts w:asciiTheme="minorHAnsi" w:hAnsiTheme="minorHAnsi"/>
          <w:sz w:val="22"/>
          <w:szCs w:val="20"/>
        </w:rPr>
        <w:t>higher price</w:t>
      </w:r>
      <w:r w:rsidR="001319DB">
        <w:rPr>
          <w:rFonts w:asciiTheme="minorHAnsi" w:hAnsiTheme="minorHAnsi"/>
          <w:sz w:val="22"/>
          <w:szCs w:val="20"/>
        </w:rPr>
        <w:t xml:space="preserve"> </w:t>
      </w:r>
      <w:r w:rsidR="008E40CC">
        <w:rPr>
          <w:rFonts w:asciiTheme="minorHAnsi" w:hAnsiTheme="minorHAnsi"/>
          <w:sz w:val="22"/>
          <w:szCs w:val="20"/>
        </w:rPr>
        <w:t>for</w:t>
      </w:r>
      <w:r w:rsidR="001319DB">
        <w:rPr>
          <w:rFonts w:asciiTheme="minorHAnsi" w:hAnsiTheme="minorHAnsi"/>
          <w:sz w:val="22"/>
          <w:szCs w:val="20"/>
        </w:rPr>
        <w:t xml:space="preserve"> the house.</w:t>
      </w:r>
    </w:p>
    <w:p w14:paraId="3399C8FE" w14:textId="1ED939BB" w:rsidR="001319DB" w:rsidRDefault="00CD368D" w:rsidP="000B6B78">
      <w:pPr>
        <w:pStyle w:val="ListParagraph"/>
        <w:numPr>
          <w:ilvl w:val="0"/>
          <w:numId w:val="17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Location of the house: If the property is in a posh </w:t>
      </w:r>
      <w:r w:rsidR="00345DD2">
        <w:rPr>
          <w:rFonts w:asciiTheme="minorHAnsi" w:hAnsiTheme="minorHAnsi"/>
          <w:sz w:val="22"/>
          <w:szCs w:val="20"/>
        </w:rPr>
        <w:t>location,</w:t>
      </w:r>
      <w:r>
        <w:rPr>
          <w:rFonts w:asciiTheme="minorHAnsi" w:hAnsiTheme="minorHAnsi"/>
          <w:sz w:val="22"/>
          <w:szCs w:val="20"/>
        </w:rPr>
        <w:t xml:space="preserve"> then the prices are bound to go higher and if the </w:t>
      </w:r>
      <w:r w:rsidR="008E40CC">
        <w:rPr>
          <w:rFonts w:asciiTheme="minorHAnsi" w:hAnsiTheme="minorHAnsi"/>
          <w:sz w:val="22"/>
          <w:szCs w:val="20"/>
        </w:rPr>
        <w:t>location is in an area that is underdeveloped it can go down as well.</w:t>
      </w:r>
    </w:p>
    <w:p w14:paraId="5C7FA4A4" w14:textId="3227371B" w:rsidR="008E40CC" w:rsidRPr="000B6B78" w:rsidRDefault="00345DD2" w:rsidP="000B6B78">
      <w:pPr>
        <w:pStyle w:val="ListParagraph"/>
        <w:numPr>
          <w:ilvl w:val="0"/>
          <w:numId w:val="17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lastRenderedPageBreak/>
        <w:t xml:space="preserve">Type of house: Prices may vary if the house is a loft, a bungalow, or a part of an apartment complex. </w:t>
      </w:r>
    </w:p>
    <w:p w14:paraId="331B81AC" w14:textId="77777777" w:rsidR="00B85CA3" w:rsidRDefault="00B85CA3" w:rsidP="00B85CA3">
      <w:pPr>
        <w:contextualSpacing/>
        <w:rPr>
          <w:rFonts w:asciiTheme="minorHAnsi" w:hAnsiTheme="minorHAnsi"/>
          <w:sz w:val="22"/>
          <w:szCs w:val="20"/>
        </w:rPr>
      </w:pPr>
    </w:p>
    <w:p w14:paraId="01B6E6A3" w14:textId="6CA5761D" w:rsidR="00B85CA3" w:rsidRDefault="00B85CA3" w:rsidP="00B85CA3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 w:rsidRPr="00B85CA3">
        <w:rPr>
          <w:rFonts w:asciiTheme="minorHAnsi" w:hAnsiTheme="minorHAnsi"/>
          <w:sz w:val="22"/>
          <w:szCs w:val="20"/>
        </w:rPr>
        <w:t xml:space="preserve">Estimate your new model in </w:t>
      </w:r>
      <w:r w:rsidR="00AC28FA">
        <w:rPr>
          <w:rFonts w:asciiTheme="minorHAnsi" w:hAnsiTheme="minorHAnsi"/>
          <w:sz w:val="22"/>
          <w:szCs w:val="20"/>
        </w:rPr>
        <w:t>Python</w:t>
      </w:r>
      <w:r w:rsidR="00164F57">
        <w:rPr>
          <w:rFonts w:asciiTheme="minorHAnsi" w:hAnsiTheme="minorHAnsi"/>
          <w:sz w:val="22"/>
          <w:szCs w:val="20"/>
        </w:rPr>
        <w:t xml:space="preserve">. </w:t>
      </w:r>
      <w:r w:rsidR="00164F57" w:rsidRPr="009A4722">
        <w:rPr>
          <w:rFonts w:asciiTheme="minorHAnsi" w:hAnsiTheme="minorHAnsi"/>
          <w:sz w:val="22"/>
          <w:szCs w:val="20"/>
        </w:rPr>
        <w:t xml:space="preserve">Which variables are statistically significant </w:t>
      </w:r>
      <w:r w:rsidRPr="00B85CA3">
        <w:rPr>
          <w:rFonts w:asciiTheme="minorHAnsi" w:hAnsiTheme="minorHAnsi"/>
          <w:sz w:val="22"/>
          <w:szCs w:val="20"/>
        </w:rPr>
        <w:t xml:space="preserve">and interpret the coefficients of </w:t>
      </w:r>
      <w:r w:rsidR="00164F57">
        <w:rPr>
          <w:rFonts w:asciiTheme="minorHAnsi" w:hAnsiTheme="minorHAnsi"/>
          <w:sz w:val="22"/>
          <w:szCs w:val="20"/>
        </w:rPr>
        <w:t>these</w:t>
      </w:r>
      <w:r w:rsidRPr="00B85CA3">
        <w:rPr>
          <w:rFonts w:asciiTheme="minorHAnsi" w:hAnsiTheme="minorHAnsi"/>
          <w:sz w:val="22"/>
          <w:szCs w:val="20"/>
        </w:rPr>
        <w:t xml:space="preserve"> variable. </w:t>
      </w:r>
    </w:p>
    <w:p w14:paraId="02D00AF2" w14:textId="7289D032" w:rsidR="0015300A" w:rsidRDefault="0015300A" w:rsidP="0015300A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  <w:r w:rsidRPr="0015300A">
        <w:rPr>
          <w:rFonts w:asciiTheme="minorHAnsi" w:hAnsiTheme="minorHAnsi"/>
          <w:sz w:val="22"/>
          <w:szCs w:val="20"/>
        </w:rPr>
        <w:t>Bedrooms</w:t>
      </w:r>
      <w:r>
        <w:rPr>
          <w:rFonts w:asciiTheme="minorHAnsi" w:hAnsiTheme="minorHAnsi"/>
          <w:sz w:val="22"/>
          <w:szCs w:val="20"/>
        </w:rPr>
        <w:t xml:space="preserve">, </w:t>
      </w:r>
      <w:r w:rsidRPr="0015300A">
        <w:rPr>
          <w:rFonts w:asciiTheme="minorHAnsi" w:hAnsiTheme="minorHAnsi"/>
          <w:sz w:val="22"/>
          <w:szCs w:val="20"/>
        </w:rPr>
        <w:t>bathrooms</w:t>
      </w:r>
      <w:r>
        <w:rPr>
          <w:rFonts w:asciiTheme="minorHAnsi" w:hAnsiTheme="minorHAnsi"/>
          <w:sz w:val="22"/>
          <w:szCs w:val="20"/>
        </w:rPr>
        <w:t xml:space="preserve">, </w:t>
      </w:r>
      <w:r w:rsidRPr="0015300A">
        <w:rPr>
          <w:rFonts w:asciiTheme="minorHAnsi" w:hAnsiTheme="minorHAnsi"/>
          <w:sz w:val="22"/>
          <w:szCs w:val="20"/>
        </w:rPr>
        <w:t>sqft_lot</w:t>
      </w:r>
      <w:r>
        <w:rPr>
          <w:rFonts w:asciiTheme="minorHAnsi" w:hAnsiTheme="minorHAnsi"/>
          <w:sz w:val="22"/>
          <w:szCs w:val="20"/>
        </w:rPr>
        <w:t xml:space="preserve">, </w:t>
      </w:r>
      <w:r w:rsidRPr="0015300A">
        <w:rPr>
          <w:rFonts w:asciiTheme="minorHAnsi" w:hAnsiTheme="minorHAnsi"/>
          <w:sz w:val="22"/>
          <w:szCs w:val="20"/>
        </w:rPr>
        <w:t>floors</w:t>
      </w:r>
      <w:r>
        <w:rPr>
          <w:rFonts w:asciiTheme="minorHAnsi" w:hAnsiTheme="minorHAnsi"/>
          <w:sz w:val="22"/>
          <w:szCs w:val="20"/>
        </w:rPr>
        <w:t xml:space="preserve">, </w:t>
      </w:r>
      <w:r w:rsidRPr="0015300A">
        <w:rPr>
          <w:rFonts w:asciiTheme="minorHAnsi" w:hAnsiTheme="minorHAnsi"/>
          <w:sz w:val="22"/>
          <w:szCs w:val="20"/>
        </w:rPr>
        <w:t>waterfront</w:t>
      </w:r>
      <w:r>
        <w:rPr>
          <w:rFonts w:asciiTheme="minorHAnsi" w:hAnsiTheme="minorHAnsi"/>
          <w:sz w:val="22"/>
          <w:szCs w:val="20"/>
        </w:rPr>
        <w:t xml:space="preserve">, </w:t>
      </w:r>
      <w:r w:rsidRPr="0015300A">
        <w:rPr>
          <w:rFonts w:asciiTheme="minorHAnsi" w:hAnsiTheme="minorHAnsi"/>
          <w:sz w:val="22"/>
          <w:szCs w:val="20"/>
        </w:rPr>
        <w:t>view</w:t>
      </w:r>
      <w:r>
        <w:rPr>
          <w:rFonts w:asciiTheme="minorHAnsi" w:hAnsiTheme="minorHAnsi"/>
          <w:sz w:val="22"/>
          <w:szCs w:val="20"/>
        </w:rPr>
        <w:t xml:space="preserve">, </w:t>
      </w:r>
      <w:r w:rsidRPr="0015300A">
        <w:rPr>
          <w:rFonts w:asciiTheme="minorHAnsi" w:hAnsiTheme="minorHAnsi"/>
          <w:sz w:val="22"/>
          <w:szCs w:val="20"/>
        </w:rPr>
        <w:t>condition</w:t>
      </w:r>
      <w:r>
        <w:rPr>
          <w:rFonts w:asciiTheme="minorHAnsi" w:hAnsiTheme="minorHAnsi"/>
          <w:sz w:val="22"/>
          <w:szCs w:val="20"/>
        </w:rPr>
        <w:t xml:space="preserve">, </w:t>
      </w:r>
      <w:r w:rsidRPr="0015300A">
        <w:rPr>
          <w:rFonts w:asciiTheme="minorHAnsi" w:hAnsiTheme="minorHAnsi"/>
          <w:sz w:val="22"/>
          <w:szCs w:val="20"/>
        </w:rPr>
        <w:t>sqft_above</w:t>
      </w:r>
      <w:r>
        <w:rPr>
          <w:rFonts w:asciiTheme="minorHAnsi" w:hAnsiTheme="minorHAnsi"/>
          <w:sz w:val="22"/>
          <w:szCs w:val="20"/>
        </w:rPr>
        <w:t xml:space="preserve">, </w:t>
      </w:r>
      <w:r w:rsidRPr="0015300A">
        <w:rPr>
          <w:rFonts w:asciiTheme="minorHAnsi" w:hAnsiTheme="minorHAnsi"/>
          <w:sz w:val="22"/>
          <w:szCs w:val="20"/>
        </w:rPr>
        <w:t>sqft_basemen</w:t>
      </w:r>
      <w:r>
        <w:rPr>
          <w:rFonts w:asciiTheme="minorHAnsi" w:hAnsiTheme="minorHAnsi"/>
          <w:sz w:val="22"/>
          <w:szCs w:val="20"/>
        </w:rPr>
        <w:t xml:space="preserve">t, and </w:t>
      </w:r>
      <w:r w:rsidRPr="0015300A">
        <w:rPr>
          <w:rFonts w:asciiTheme="minorHAnsi" w:hAnsiTheme="minorHAnsi"/>
          <w:sz w:val="22"/>
          <w:szCs w:val="20"/>
        </w:rPr>
        <w:t>AgeOfHouse</w:t>
      </w:r>
      <w:r w:rsidR="007254E8">
        <w:rPr>
          <w:rFonts w:asciiTheme="minorHAnsi" w:hAnsiTheme="minorHAnsi"/>
          <w:sz w:val="22"/>
          <w:szCs w:val="20"/>
        </w:rPr>
        <w:t xml:space="preserve"> </w:t>
      </w:r>
      <w:r>
        <w:rPr>
          <w:rFonts w:asciiTheme="minorHAnsi" w:hAnsiTheme="minorHAnsi"/>
          <w:sz w:val="22"/>
          <w:szCs w:val="20"/>
        </w:rPr>
        <w:t xml:space="preserve">are all </w:t>
      </w:r>
      <w:r w:rsidR="00B37308">
        <w:rPr>
          <w:rFonts w:asciiTheme="minorHAnsi" w:hAnsiTheme="minorHAnsi"/>
          <w:sz w:val="22"/>
          <w:szCs w:val="20"/>
        </w:rPr>
        <w:t xml:space="preserve">statistically significant </w:t>
      </w:r>
      <w:r w:rsidR="007138D9">
        <w:rPr>
          <w:rFonts w:asciiTheme="minorHAnsi" w:hAnsiTheme="minorHAnsi"/>
          <w:sz w:val="22"/>
          <w:szCs w:val="20"/>
        </w:rPr>
        <w:t xml:space="preserve">for the model and influence </w:t>
      </w:r>
      <w:r w:rsidR="00B3746D">
        <w:rPr>
          <w:rFonts w:asciiTheme="minorHAnsi" w:hAnsiTheme="minorHAnsi"/>
          <w:sz w:val="22"/>
          <w:szCs w:val="20"/>
        </w:rPr>
        <w:t xml:space="preserve">the price of a house since the </w:t>
      </w:r>
      <w:r w:rsidR="007254E8">
        <w:rPr>
          <w:rFonts w:asciiTheme="minorHAnsi" w:hAnsiTheme="minorHAnsi"/>
          <w:sz w:val="22"/>
          <w:szCs w:val="20"/>
        </w:rPr>
        <w:t>p-value</w:t>
      </w:r>
      <w:r w:rsidR="00B3746D">
        <w:rPr>
          <w:rFonts w:asciiTheme="minorHAnsi" w:hAnsiTheme="minorHAnsi"/>
          <w:sz w:val="22"/>
          <w:szCs w:val="20"/>
        </w:rPr>
        <w:t xml:space="preserve"> for all the variables is 0.000 suggesting that the </w:t>
      </w:r>
      <w:r w:rsidR="00AE5DD9">
        <w:rPr>
          <w:rFonts w:asciiTheme="minorHAnsi" w:hAnsiTheme="minorHAnsi"/>
          <w:sz w:val="22"/>
          <w:szCs w:val="20"/>
        </w:rPr>
        <w:t>null hypothesis is true. The coefficients of these variables are</w:t>
      </w:r>
      <w:r w:rsidR="007254E8">
        <w:rPr>
          <w:rFonts w:asciiTheme="minorHAnsi" w:hAnsiTheme="minorHAnsi"/>
          <w:sz w:val="22"/>
          <w:szCs w:val="20"/>
        </w:rPr>
        <w:t>:</w:t>
      </w:r>
    </w:p>
    <w:p w14:paraId="6870C103" w14:textId="3A0328B3" w:rsidR="007254E8" w:rsidRPr="007254E8" w:rsidRDefault="007254E8" w:rsidP="007254E8">
      <w:pPr>
        <w:pStyle w:val="ListParagraph"/>
        <w:numPr>
          <w:ilvl w:val="0"/>
          <w:numId w:val="27"/>
        </w:numPr>
        <w:contextualSpacing/>
        <w:rPr>
          <w:rFonts w:asciiTheme="minorHAnsi" w:hAnsiTheme="minorHAnsi"/>
          <w:sz w:val="22"/>
          <w:szCs w:val="20"/>
        </w:rPr>
      </w:pPr>
      <w:r w:rsidRPr="007254E8">
        <w:rPr>
          <w:rFonts w:asciiTheme="minorHAnsi" w:hAnsiTheme="minorHAnsi"/>
          <w:sz w:val="22"/>
          <w:szCs w:val="20"/>
        </w:rPr>
        <w:t>bedrooms      -5.623e+04</w:t>
      </w:r>
    </w:p>
    <w:p w14:paraId="48A98966" w14:textId="291F9E77" w:rsidR="007254E8" w:rsidRPr="007254E8" w:rsidRDefault="007254E8" w:rsidP="007254E8">
      <w:pPr>
        <w:pStyle w:val="ListParagraph"/>
        <w:numPr>
          <w:ilvl w:val="0"/>
          <w:numId w:val="27"/>
        </w:numPr>
        <w:contextualSpacing/>
        <w:rPr>
          <w:rFonts w:asciiTheme="minorHAnsi" w:hAnsiTheme="minorHAnsi"/>
          <w:sz w:val="22"/>
          <w:szCs w:val="20"/>
        </w:rPr>
      </w:pPr>
      <w:r w:rsidRPr="007254E8">
        <w:rPr>
          <w:rFonts w:asciiTheme="minorHAnsi" w:hAnsiTheme="minorHAnsi"/>
          <w:sz w:val="22"/>
          <w:szCs w:val="20"/>
        </w:rPr>
        <w:t xml:space="preserve">bathrooms      6.372e+04   </w:t>
      </w:r>
    </w:p>
    <w:p w14:paraId="2B08EAD1" w14:textId="0E160A69" w:rsidR="007254E8" w:rsidRPr="007254E8" w:rsidRDefault="007254E8" w:rsidP="007254E8">
      <w:pPr>
        <w:pStyle w:val="ListParagraph"/>
        <w:numPr>
          <w:ilvl w:val="0"/>
          <w:numId w:val="27"/>
        </w:numPr>
        <w:contextualSpacing/>
        <w:rPr>
          <w:rFonts w:asciiTheme="minorHAnsi" w:hAnsiTheme="minorHAnsi"/>
          <w:sz w:val="22"/>
          <w:szCs w:val="20"/>
        </w:rPr>
      </w:pPr>
      <w:r w:rsidRPr="007254E8">
        <w:rPr>
          <w:rFonts w:asciiTheme="minorHAnsi" w:hAnsiTheme="minorHAnsi"/>
          <w:sz w:val="22"/>
          <w:szCs w:val="20"/>
        </w:rPr>
        <w:t xml:space="preserve">sqft_lot         -0.3501      </w:t>
      </w:r>
    </w:p>
    <w:p w14:paraId="102528D3" w14:textId="2B5644D3" w:rsidR="007254E8" w:rsidRPr="007254E8" w:rsidRDefault="007254E8" w:rsidP="007254E8">
      <w:pPr>
        <w:pStyle w:val="ListParagraph"/>
        <w:numPr>
          <w:ilvl w:val="0"/>
          <w:numId w:val="27"/>
        </w:numPr>
        <w:contextualSpacing/>
        <w:rPr>
          <w:rFonts w:asciiTheme="minorHAnsi" w:hAnsiTheme="minorHAnsi"/>
          <w:sz w:val="22"/>
          <w:szCs w:val="20"/>
        </w:rPr>
      </w:pPr>
      <w:r w:rsidRPr="007254E8">
        <w:rPr>
          <w:rFonts w:asciiTheme="minorHAnsi" w:hAnsiTheme="minorHAnsi"/>
          <w:sz w:val="22"/>
          <w:szCs w:val="20"/>
        </w:rPr>
        <w:t xml:space="preserve">floors         4.529e+04   </w:t>
      </w:r>
    </w:p>
    <w:p w14:paraId="7C9BD268" w14:textId="6AF53874" w:rsidR="007254E8" w:rsidRPr="007254E8" w:rsidRDefault="007254E8" w:rsidP="007254E8">
      <w:pPr>
        <w:pStyle w:val="ListParagraph"/>
        <w:numPr>
          <w:ilvl w:val="0"/>
          <w:numId w:val="27"/>
        </w:numPr>
        <w:contextualSpacing/>
        <w:rPr>
          <w:rFonts w:asciiTheme="minorHAnsi" w:hAnsiTheme="minorHAnsi"/>
          <w:sz w:val="22"/>
          <w:szCs w:val="20"/>
        </w:rPr>
      </w:pPr>
      <w:r w:rsidRPr="007254E8">
        <w:rPr>
          <w:rFonts w:asciiTheme="minorHAnsi" w:hAnsiTheme="minorHAnsi"/>
          <w:sz w:val="22"/>
          <w:szCs w:val="20"/>
        </w:rPr>
        <w:t xml:space="preserve">waterfront     5.401e+05      </w:t>
      </w:r>
    </w:p>
    <w:p w14:paraId="00E3E2FC" w14:textId="30C593C3" w:rsidR="007254E8" w:rsidRPr="007254E8" w:rsidRDefault="007254E8" w:rsidP="007254E8">
      <w:pPr>
        <w:pStyle w:val="ListParagraph"/>
        <w:numPr>
          <w:ilvl w:val="0"/>
          <w:numId w:val="27"/>
        </w:numPr>
        <w:contextualSpacing/>
        <w:rPr>
          <w:rFonts w:asciiTheme="minorHAnsi" w:hAnsiTheme="minorHAnsi"/>
          <w:sz w:val="22"/>
          <w:szCs w:val="20"/>
        </w:rPr>
      </w:pPr>
      <w:r w:rsidRPr="007254E8">
        <w:rPr>
          <w:rFonts w:asciiTheme="minorHAnsi" w:hAnsiTheme="minorHAnsi"/>
          <w:sz w:val="22"/>
          <w:szCs w:val="20"/>
        </w:rPr>
        <w:t xml:space="preserve">view           6.212e+04   </w:t>
      </w:r>
    </w:p>
    <w:p w14:paraId="4187931F" w14:textId="26C26C7E" w:rsidR="007254E8" w:rsidRPr="007254E8" w:rsidRDefault="007254E8" w:rsidP="007254E8">
      <w:pPr>
        <w:pStyle w:val="ListParagraph"/>
        <w:numPr>
          <w:ilvl w:val="0"/>
          <w:numId w:val="27"/>
        </w:numPr>
        <w:contextualSpacing/>
        <w:rPr>
          <w:rFonts w:asciiTheme="minorHAnsi" w:hAnsiTheme="minorHAnsi"/>
          <w:sz w:val="22"/>
          <w:szCs w:val="20"/>
        </w:rPr>
      </w:pPr>
      <w:r w:rsidRPr="007254E8">
        <w:rPr>
          <w:rFonts w:asciiTheme="minorHAnsi" w:hAnsiTheme="minorHAnsi"/>
          <w:sz w:val="22"/>
          <w:szCs w:val="20"/>
        </w:rPr>
        <w:t xml:space="preserve">condition      1.806e+04   </w:t>
      </w:r>
    </w:p>
    <w:p w14:paraId="0923E13C" w14:textId="0BC8F0A6" w:rsidR="007254E8" w:rsidRPr="007254E8" w:rsidRDefault="007254E8" w:rsidP="007254E8">
      <w:pPr>
        <w:pStyle w:val="ListParagraph"/>
        <w:numPr>
          <w:ilvl w:val="0"/>
          <w:numId w:val="27"/>
        </w:numPr>
        <w:contextualSpacing/>
        <w:rPr>
          <w:rFonts w:asciiTheme="minorHAnsi" w:hAnsiTheme="minorHAnsi"/>
          <w:sz w:val="22"/>
          <w:szCs w:val="20"/>
        </w:rPr>
      </w:pPr>
      <w:r w:rsidRPr="007254E8">
        <w:rPr>
          <w:rFonts w:asciiTheme="minorHAnsi" w:hAnsiTheme="minorHAnsi"/>
          <w:sz w:val="22"/>
          <w:szCs w:val="20"/>
        </w:rPr>
        <w:t xml:space="preserve">sqft_above      285.1920      </w:t>
      </w:r>
    </w:p>
    <w:p w14:paraId="408478FD" w14:textId="36C4BFBC" w:rsidR="007254E8" w:rsidRPr="007254E8" w:rsidRDefault="007254E8" w:rsidP="007254E8">
      <w:pPr>
        <w:pStyle w:val="ListParagraph"/>
        <w:numPr>
          <w:ilvl w:val="0"/>
          <w:numId w:val="27"/>
        </w:numPr>
        <w:contextualSpacing/>
        <w:rPr>
          <w:rFonts w:asciiTheme="minorHAnsi" w:hAnsiTheme="minorHAnsi"/>
          <w:sz w:val="22"/>
          <w:szCs w:val="20"/>
        </w:rPr>
      </w:pPr>
      <w:r w:rsidRPr="007254E8">
        <w:rPr>
          <w:rFonts w:asciiTheme="minorHAnsi" w:hAnsiTheme="minorHAnsi"/>
          <w:sz w:val="22"/>
          <w:szCs w:val="20"/>
        </w:rPr>
        <w:t xml:space="preserve">sqft_basement   246.2398      </w:t>
      </w:r>
    </w:p>
    <w:p w14:paraId="26FECC5A" w14:textId="3522529C" w:rsidR="007254E8" w:rsidRPr="0015300A" w:rsidRDefault="007254E8" w:rsidP="007254E8">
      <w:pPr>
        <w:pStyle w:val="ListParagraph"/>
        <w:numPr>
          <w:ilvl w:val="0"/>
          <w:numId w:val="27"/>
        </w:numPr>
        <w:contextualSpacing/>
        <w:rPr>
          <w:rFonts w:asciiTheme="minorHAnsi" w:hAnsiTheme="minorHAnsi"/>
          <w:sz w:val="22"/>
          <w:szCs w:val="20"/>
        </w:rPr>
      </w:pPr>
      <w:r w:rsidRPr="007254E8">
        <w:rPr>
          <w:rFonts w:asciiTheme="minorHAnsi" w:hAnsiTheme="minorHAnsi"/>
          <w:sz w:val="22"/>
          <w:szCs w:val="20"/>
        </w:rPr>
        <w:t xml:space="preserve">AgeOfHouse     2918.3514  </w:t>
      </w:r>
    </w:p>
    <w:p w14:paraId="6FE37F3A" w14:textId="77777777" w:rsidR="0015300A" w:rsidRDefault="0015300A" w:rsidP="0015300A">
      <w:pPr>
        <w:contextualSpacing/>
        <w:rPr>
          <w:rFonts w:asciiTheme="minorHAnsi" w:hAnsiTheme="minorHAnsi"/>
          <w:sz w:val="22"/>
          <w:szCs w:val="20"/>
        </w:rPr>
      </w:pPr>
    </w:p>
    <w:p w14:paraId="2CC80BAF" w14:textId="77777777" w:rsidR="0015300A" w:rsidRPr="0015300A" w:rsidRDefault="0015300A" w:rsidP="0015300A">
      <w:pPr>
        <w:contextualSpacing/>
        <w:rPr>
          <w:rFonts w:asciiTheme="minorHAnsi" w:hAnsiTheme="minorHAnsi"/>
          <w:sz w:val="22"/>
          <w:szCs w:val="20"/>
        </w:rPr>
      </w:pPr>
    </w:p>
    <w:p w14:paraId="74AFCF44" w14:textId="7DFEE7CC" w:rsidR="00B85CA3" w:rsidRDefault="00B85CA3" w:rsidP="00B85CA3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Compare the </w:t>
      </w:r>
      <w:r w:rsidR="00201C6C">
        <w:rPr>
          <w:rFonts w:asciiTheme="minorHAnsi" w:hAnsiTheme="minorHAnsi"/>
          <w:sz w:val="22"/>
          <w:szCs w:val="20"/>
        </w:rPr>
        <w:t xml:space="preserve">adjusted </w:t>
      </w:r>
      <w:r>
        <w:rPr>
          <w:rFonts w:asciiTheme="minorHAnsi" w:hAnsiTheme="minorHAnsi"/>
          <w:sz w:val="22"/>
          <w:szCs w:val="20"/>
        </w:rPr>
        <w:t>R</w:t>
      </w:r>
      <w:r w:rsidR="00201C6C" w:rsidRPr="00201C6C">
        <w:rPr>
          <w:rFonts w:asciiTheme="minorHAnsi" w:hAnsiTheme="minorHAnsi"/>
          <w:sz w:val="22"/>
          <w:szCs w:val="20"/>
          <w:vertAlign w:val="superscript"/>
        </w:rPr>
        <w:t>2</w:t>
      </w:r>
      <w:r>
        <w:rPr>
          <w:rFonts w:asciiTheme="minorHAnsi" w:hAnsiTheme="minorHAnsi"/>
          <w:sz w:val="22"/>
          <w:szCs w:val="20"/>
        </w:rPr>
        <w:t xml:space="preserve"> of the multiple regression model and the simple linear model. What can we know from these two R square values?</w:t>
      </w:r>
    </w:p>
    <w:p w14:paraId="652DDB80" w14:textId="0D88693C" w:rsidR="00565FB1" w:rsidRPr="00B8743A" w:rsidRDefault="00565FB1" w:rsidP="00B8743A">
      <w:pPr>
        <w:pStyle w:val="BodyText"/>
        <w:ind w:left="119" w:firstLine="0"/>
      </w:pPr>
      <w:r w:rsidRPr="00B8743A">
        <w:t xml:space="preserve">The R-squared value for </w:t>
      </w:r>
      <w:r w:rsidR="00B63271" w:rsidRPr="00B8743A">
        <w:t xml:space="preserve">the simple linear regression model </w:t>
      </w:r>
      <w:r w:rsidRPr="00B8743A">
        <w:t>is very low (0.003), indicating that age is not a strong predictor of price</w:t>
      </w:r>
      <w:r w:rsidR="00956AED" w:rsidRPr="00B8743A">
        <w:t xml:space="preserve">, whereas the </w:t>
      </w:r>
      <w:r w:rsidR="00B8743A">
        <w:t>R-squared</w:t>
      </w:r>
      <w:r w:rsidR="00F85567" w:rsidRPr="00B8743A">
        <w:t xml:space="preserve"> value of the multiple linear regression model is </w:t>
      </w:r>
      <w:r w:rsidR="00C24FD8" w:rsidRPr="00B8743A">
        <w:t xml:space="preserve">0.599. This suggests that the additional variables </w:t>
      </w:r>
      <w:r w:rsidR="000B2F83" w:rsidRPr="00B8743A">
        <w:t>in the multiple regression model contribute to</w:t>
      </w:r>
      <w:r w:rsidR="00EC447D" w:rsidRPr="00B8743A">
        <w:t xml:space="preserve">wards the explanation of </w:t>
      </w:r>
      <w:r w:rsidR="00B8743A" w:rsidRPr="00B8743A">
        <w:t xml:space="preserve">variance in the dependent variable. </w:t>
      </w:r>
    </w:p>
    <w:p w14:paraId="17AF56F2" w14:textId="77777777" w:rsidR="00B85CA3" w:rsidRDefault="00B85CA3" w:rsidP="00B85CA3">
      <w:pPr>
        <w:pStyle w:val="ListParagraph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                </w:t>
      </w:r>
    </w:p>
    <w:p w14:paraId="77D476AF" w14:textId="77777777" w:rsidR="00B85CA3" w:rsidRPr="00EE7A41" w:rsidRDefault="00B85CA3" w:rsidP="00B85CA3">
      <w:pPr>
        <w:pStyle w:val="ListParagraph"/>
        <w:rPr>
          <w:rFonts w:asciiTheme="minorHAnsi" w:hAnsiTheme="minorHAnsi"/>
          <w:sz w:val="22"/>
          <w:szCs w:val="20"/>
        </w:rPr>
      </w:pPr>
    </w:p>
    <w:p w14:paraId="2CDA0FD6" w14:textId="77777777" w:rsidR="00B85CA3" w:rsidRDefault="00B85CA3" w:rsidP="00B85CA3">
      <w:pPr>
        <w:pStyle w:val="ListParagraph"/>
        <w:ind w:left="720"/>
        <w:contextualSpacing/>
        <w:rPr>
          <w:rFonts w:asciiTheme="minorHAnsi" w:hAnsiTheme="minorHAnsi"/>
          <w:sz w:val="22"/>
          <w:szCs w:val="20"/>
        </w:rPr>
      </w:pPr>
    </w:p>
    <w:p w14:paraId="7C25252B" w14:textId="30E0BD96" w:rsidR="00AC28FA" w:rsidRDefault="00335F20" w:rsidP="00363791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What are the four critical </w:t>
      </w:r>
      <w:r w:rsidRPr="001F5D3F">
        <w:rPr>
          <w:rFonts w:asciiTheme="minorHAnsi" w:hAnsiTheme="minorHAnsi"/>
          <w:sz w:val="22"/>
          <w:szCs w:val="20"/>
        </w:rPr>
        <w:t xml:space="preserve">diagnostics </w:t>
      </w:r>
      <w:r>
        <w:rPr>
          <w:rFonts w:asciiTheme="minorHAnsi" w:hAnsiTheme="minorHAnsi"/>
          <w:sz w:val="22"/>
          <w:szCs w:val="20"/>
        </w:rPr>
        <w:t xml:space="preserve">for linear regression </w:t>
      </w:r>
      <w:r w:rsidRPr="001F5D3F">
        <w:rPr>
          <w:rFonts w:asciiTheme="minorHAnsi" w:hAnsiTheme="minorHAnsi"/>
          <w:sz w:val="22"/>
          <w:szCs w:val="20"/>
        </w:rPr>
        <w:t>we talked about in the class</w:t>
      </w:r>
      <w:r>
        <w:rPr>
          <w:rFonts w:asciiTheme="minorHAnsi" w:hAnsiTheme="minorHAnsi"/>
          <w:sz w:val="22"/>
          <w:szCs w:val="20"/>
        </w:rPr>
        <w:t xml:space="preserve">? Is the estimates reliable based on </w:t>
      </w:r>
      <w:r w:rsidR="0092387D">
        <w:rPr>
          <w:rFonts w:asciiTheme="minorHAnsi" w:hAnsiTheme="minorHAnsi"/>
          <w:sz w:val="22"/>
          <w:szCs w:val="20"/>
        </w:rPr>
        <w:t xml:space="preserve">the </w:t>
      </w:r>
      <w:r>
        <w:rPr>
          <w:rFonts w:asciiTheme="minorHAnsi" w:hAnsiTheme="minorHAnsi"/>
          <w:sz w:val="22"/>
          <w:szCs w:val="20"/>
        </w:rPr>
        <w:t xml:space="preserve">results of these critical </w:t>
      </w:r>
      <w:r w:rsidRPr="001F5D3F">
        <w:rPr>
          <w:rFonts w:asciiTheme="minorHAnsi" w:hAnsiTheme="minorHAnsi"/>
          <w:sz w:val="22"/>
          <w:szCs w:val="20"/>
        </w:rPr>
        <w:t>diagnostics?</w:t>
      </w:r>
    </w:p>
    <w:p w14:paraId="521F059C" w14:textId="3A1D3472" w:rsidR="00AC28FA" w:rsidRPr="00913A71" w:rsidRDefault="00F354AB" w:rsidP="0077763E">
      <w:pPr>
        <w:pStyle w:val="BodyText"/>
        <w:numPr>
          <w:ilvl w:val="0"/>
          <w:numId w:val="36"/>
        </w:numPr>
      </w:pPr>
      <w:r w:rsidRPr="0072226A">
        <w:rPr>
          <w:b/>
          <w:bCs/>
        </w:rPr>
        <w:t>Regression diagnostic I:</w:t>
      </w:r>
      <w:r w:rsidRPr="0077763E">
        <w:t xml:space="preserve"> multicollinearity:</w:t>
      </w:r>
      <w:r w:rsidR="00EF3677" w:rsidRPr="0077763E">
        <w:t xml:space="preserve"> </w:t>
      </w:r>
      <w:r w:rsidR="00EF3677" w:rsidRPr="00913A71">
        <w:t xml:space="preserve">The classical linear regression model (CLRM) assumes that there is no perfect linear correlation between the independent variables. </w:t>
      </w:r>
      <w:r w:rsidR="00C95BC6" w:rsidRPr="00913A71">
        <w:t>The given model can be mul</w:t>
      </w:r>
      <w:r w:rsidR="00E475DD" w:rsidRPr="00913A71">
        <w:t xml:space="preserve">ticollinear since </w:t>
      </w:r>
      <w:r w:rsidR="00913A71">
        <w:t xml:space="preserve">there </w:t>
      </w:r>
      <w:r w:rsidR="00913A71" w:rsidRPr="00913A71">
        <w:t>is a statistically significant negative relationship between the age of the house and its price.</w:t>
      </w:r>
    </w:p>
    <w:p w14:paraId="4300B491" w14:textId="4298BA73" w:rsidR="00EF3677" w:rsidRPr="005F75C1" w:rsidRDefault="00975148" w:rsidP="005F75C1">
      <w:pPr>
        <w:pStyle w:val="BodyText"/>
        <w:numPr>
          <w:ilvl w:val="0"/>
          <w:numId w:val="36"/>
        </w:numPr>
      </w:pPr>
      <w:r w:rsidRPr="0027585C">
        <w:rPr>
          <w:b/>
          <w:bCs/>
        </w:rPr>
        <w:t>Regression</w:t>
      </w:r>
      <w:r w:rsidRPr="005F75C1">
        <w:rPr>
          <w:b/>
          <w:bCs/>
        </w:rPr>
        <w:t xml:space="preserve"> diagnostic 2:</w:t>
      </w:r>
      <w:r w:rsidRPr="005F75C1">
        <w:t xml:space="preserve"> heteroscedasticity</w:t>
      </w:r>
      <w:r w:rsidR="00BE7FB8" w:rsidRPr="005F75C1">
        <w:t>: heteroscedasticity occurs when the variance of the residuals is not the same across the range of predicted values.</w:t>
      </w:r>
      <w:r w:rsidR="0067224B" w:rsidRPr="005F75C1">
        <w:t xml:space="preserve"> Based on the results of the white test, this model does not have a Heteroscedasticity issue, as the p-value of the test is less than 0.00.</w:t>
      </w:r>
    </w:p>
    <w:p w14:paraId="548F1F61" w14:textId="39AE4F46" w:rsidR="005808D4" w:rsidRPr="0077763E" w:rsidRDefault="005808D4" w:rsidP="0077763E">
      <w:pPr>
        <w:pStyle w:val="BodyText"/>
        <w:numPr>
          <w:ilvl w:val="0"/>
          <w:numId w:val="36"/>
        </w:numPr>
      </w:pPr>
      <w:r w:rsidRPr="0072226A">
        <w:rPr>
          <w:b/>
          <w:bCs/>
        </w:rPr>
        <w:t>Regression diagnostic 3:</w:t>
      </w:r>
      <w:r w:rsidRPr="0077763E">
        <w:t xml:space="preserve"> autocorrelation</w:t>
      </w:r>
      <w:r w:rsidR="00C06A9E" w:rsidRPr="0077763E">
        <w:t>: occurs when the residuals are correlated with one another, indicating that there is some pattern or structure in the errors that the model has failed to capture.</w:t>
      </w:r>
      <w:r w:rsidR="00D02C8F">
        <w:t xml:space="preserve"> Since it is not time series data</w:t>
      </w:r>
      <w:r w:rsidR="0086097A">
        <w:t>, it is not possible.</w:t>
      </w:r>
    </w:p>
    <w:p w14:paraId="118244D4" w14:textId="12CB2C33" w:rsidR="0077763E" w:rsidRPr="0077763E" w:rsidRDefault="0035543B" w:rsidP="00094EDD">
      <w:pPr>
        <w:pStyle w:val="BodyText"/>
        <w:numPr>
          <w:ilvl w:val="0"/>
          <w:numId w:val="36"/>
        </w:numPr>
      </w:pPr>
      <w:r w:rsidRPr="0072226A">
        <w:rPr>
          <w:b/>
          <w:bCs/>
        </w:rPr>
        <w:t>Regression diagnostic 4:</w:t>
      </w:r>
      <w:r w:rsidRPr="0077763E">
        <w:t xml:space="preserve"> model specification </w:t>
      </w:r>
      <w:r w:rsidR="004C61E6" w:rsidRPr="0077763E">
        <w:t>errors</w:t>
      </w:r>
      <w:r w:rsidR="004C61E6">
        <w:t xml:space="preserve">: one </w:t>
      </w:r>
      <w:r w:rsidR="005378FA">
        <w:t>assumption</w:t>
      </w:r>
      <w:r w:rsidRPr="0077763E">
        <w:t xml:space="preserve"> of the classical linear regression model (CLRM) is that the model used in </w:t>
      </w:r>
      <w:r w:rsidR="005378FA">
        <w:t xml:space="preserve">the </w:t>
      </w:r>
      <w:r w:rsidR="004C61E6">
        <w:t xml:space="preserve">analysis </w:t>
      </w:r>
      <w:r w:rsidRPr="0077763E">
        <w:t>is “correctly specified”. By correct specification we mean one or more of the following:</w:t>
      </w:r>
    </w:p>
    <w:p w14:paraId="1D103426" w14:textId="5450AC87" w:rsidR="0077763E" w:rsidRPr="001E4CBB" w:rsidRDefault="0035543B" w:rsidP="001E4CBB">
      <w:pPr>
        <w:pStyle w:val="BodyText"/>
        <w:numPr>
          <w:ilvl w:val="0"/>
          <w:numId w:val="40"/>
        </w:numPr>
      </w:pPr>
      <w:r w:rsidRPr="001E4CBB">
        <w:t>The model does not exclude any “core” variables.</w:t>
      </w:r>
      <w:r w:rsidR="00BD4CEE" w:rsidRPr="001E4CBB">
        <w:t xml:space="preserve"> </w:t>
      </w:r>
      <w:r w:rsidR="001E4CBB">
        <w:t>Not</w:t>
      </w:r>
      <w:r w:rsidR="00BD4CEE" w:rsidRPr="001E4CBB">
        <w:t xml:space="preserve"> many relevant </w:t>
      </w:r>
      <w:r w:rsidR="00E64778" w:rsidRPr="001E4CBB">
        <w:t xml:space="preserve">factors are missing from the model including the </w:t>
      </w:r>
      <w:r w:rsidR="006C379D" w:rsidRPr="001E4CBB">
        <w:t>c</w:t>
      </w:r>
      <w:r w:rsidR="00E64778" w:rsidRPr="001E4CBB">
        <w:t>ost of materials used, the Location of the house, and the Type of house</w:t>
      </w:r>
    </w:p>
    <w:p w14:paraId="3B601601" w14:textId="5D5E5B80" w:rsidR="0077763E" w:rsidRPr="001E4CBB" w:rsidRDefault="0035543B" w:rsidP="001E4CBB">
      <w:pPr>
        <w:pStyle w:val="BodyText"/>
        <w:numPr>
          <w:ilvl w:val="0"/>
          <w:numId w:val="40"/>
        </w:numPr>
      </w:pPr>
      <w:r w:rsidRPr="001E4CBB">
        <w:lastRenderedPageBreak/>
        <w:t>The model does not include superfluous variables.</w:t>
      </w:r>
      <w:r w:rsidR="006F4755" w:rsidRPr="001E4CBB">
        <w:t xml:space="preserve"> This is true.</w:t>
      </w:r>
    </w:p>
    <w:p w14:paraId="09234755" w14:textId="5A9D742A" w:rsidR="0077763E" w:rsidRPr="001E4CBB" w:rsidRDefault="0035543B" w:rsidP="001E4CBB">
      <w:pPr>
        <w:pStyle w:val="BodyText"/>
        <w:numPr>
          <w:ilvl w:val="0"/>
          <w:numId w:val="40"/>
        </w:numPr>
      </w:pPr>
      <w:r w:rsidRPr="001E4CBB">
        <w:t>The functional form of the model is suitably chosen.</w:t>
      </w:r>
      <w:r w:rsidR="006F4755" w:rsidRPr="001E4CBB">
        <w:t xml:space="preserve"> </w:t>
      </w:r>
      <w:r w:rsidR="008B739E" w:rsidRPr="001E4CBB">
        <w:t>Yes, as the dependent variable is a continuous variable, linear regression is suitable.</w:t>
      </w:r>
    </w:p>
    <w:p w14:paraId="1AA23E9E" w14:textId="09DDEAD7" w:rsidR="0077763E" w:rsidRPr="001E4CBB" w:rsidRDefault="0035543B" w:rsidP="001E4CBB">
      <w:pPr>
        <w:pStyle w:val="BodyText"/>
        <w:numPr>
          <w:ilvl w:val="0"/>
          <w:numId w:val="40"/>
        </w:numPr>
      </w:pPr>
      <w:r w:rsidRPr="001E4CBB">
        <w:t>There are no errors of measurement in the regress</w:t>
      </w:r>
      <w:r w:rsidR="005378FA" w:rsidRPr="001E4CBB">
        <w:t xml:space="preserve"> </w:t>
      </w:r>
      <w:r w:rsidRPr="001E4CBB">
        <w:t>and regressors.</w:t>
      </w:r>
      <w:r w:rsidR="00465686" w:rsidRPr="001E4CBB">
        <w:t xml:space="preserve"> Not sure how variables are measured.</w:t>
      </w:r>
    </w:p>
    <w:p w14:paraId="50B53A18" w14:textId="09E6D05E" w:rsidR="0077763E" w:rsidRPr="001E4CBB" w:rsidRDefault="0035543B" w:rsidP="001E4CBB">
      <w:pPr>
        <w:pStyle w:val="BodyText"/>
        <w:numPr>
          <w:ilvl w:val="0"/>
          <w:numId w:val="40"/>
        </w:numPr>
      </w:pPr>
      <w:r w:rsidRPr="001E4CBB">
        <w:t xml:space="preserve">Outliers in the data, if any, are </w:t>
      </w:r>
      <w:r w:rsidR="0072226A" w:rsidRPr="001E4CBB">
        <w:t>considered</w:t>
      </w:r>
      <w:r w:rsidRPr="001E4CBB">
        <w:t>.</w:t>
      </w:r>
      <w:r w:rsidR="0043782F" w:rsidRPr="001E4CBB">
        <w:t xml:space="preserve"> According to the summary statistics, the concern about outliers is minimal in this model.</w:t>
      </w:r>
    </w:p>
    <w:p w14:paraId="6D8847A2" w14:textId="6DA370B1" w:rsidR="00BE7FB8" w:rsidRPr="001E4CBB" w:rsidRDefault="0035543B" w:rsidP="00F4492C">
      <w:pPr>
        <w:pStyle w:val="BodyText"/>
        <w:numPr>
          <w:ilvl w:val="0"/>
          <w:numId w:val="40"/>
        </w:numPr>
      </w:pPr>
      <w:r w:rsidRPr="001E4CBB">
        <w:t>The probability distribution of the error term is well specified.</w:t>
      </w:r>
      <w:r w:rsidR="001E4CBB" w:rsidRPr="001E4CBB">
        <w:t xml:space="preserve"> We check whether the residuals are normally distributed. As the p-value is 0.00 evidence shows that the residuals are not normally distributed.</w:t>
      </w:r>
    </w:p>
    <w:p w14:paraId="25780B2D" w14:textId="77777777" w:rsidR="00363791" w:rsidRPr="0077763E" w:rsidRDefault="00363791" w:rsidP="0077763E">
      <w:pPr>
        <w:pStyle w:val="BodyText"/>
      </w:pPr>
    </w:p>
    <w:p w14:paraId="13B8A602" w14:textId="6E76CA80" w:rsidR="003D0EB6" w:rsidRDefault="003D0EB6" w:rsidP="003D0EB6">
      <w:pPr>
        <w:contextualSpacing/>
        <w:rPr>
          <w:rFonts w:asciiTheme="minorHAnsi" w:hAnsiTheme="minorHAnsi"/>
          <w:sz w:val="22"/>
          <w:szCs w:val="20"/>
        </w:rPr>
      </w:pPr>
    </w:p>
    <w:p w14:paraId="5E4390B3" w14:textId="6A5D31A9" w:rsidR="003D0EB6" w:rsidRDefault="00614A85" w:rsidP="003D0EB6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Can you claim </w:t>
      </w:r>
      <w:r>
        <w:rPr>
          <w:rFonts w:asciiTheme="minorHAnsi" w:hAnsiTheme="minorHAnsi"/>
        </w:rPr>
        <w:t>a causal effect of age of a house on its selling price based on your above results</w:t>
      </w:r>
      <w:r>
        <w:rPr>
          <w:rFonts w:asciiTheme="minorHAnsi" w:hAnsiTheme="minorHAnsi"/>
          <w:sz w:val="22"/>
          <w:szCs w:val="20"/>
        </w:rPr>
        <w:t>? Why</w:t>
      </w:r>
    </w:p>
    <w:p w14:paraId="6FAD94E6" w14:textId="1D6CE3C1" w:rsidR="00FF1832" w:rsidRPr="003D0EB6" w:rsidRDefault="00FF1832" w:rsidP="00FF1832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No</w:t>
      </w:r>
      <w:r w:rsidR="00C65DA6">
        <w:rPr>
          <w:rFonts w:asciiTheme="minorHAnsi" w:hAnsiTheme="minorHAnsi"/>
          <w:sz w:val="22"/>
          <w:szCs w:val="20"/>
        </w:rPr>
        <w:t>,</w:t>
      </w:r>
      <w:r>
        <w:rPr>
          <w:rFonts w:asciiTheme="minorHAnsi" w:hAnsiTheme="minorHAnsi"/>
          <w:sz w:val="22"/>
          <w:szCs w:val="20"/>
        </w:rPr>
        <w:t xml:space="preserve"> we </w:t>
      </w:r>
      <w:r w:rsidR="008D7DB2">
        <w:rPr>
          <w:rFonts w:asciiTheme="minorHAnsi" w:hAnsiTheme="minorHAnsi"/>
          <w:sz w:val="22"/>
          <w:szCs w:val="20"/>
        </w:rPr>
        <w:t xml:space="preserve">cannot claim </w:t>
      </w:r>
      <w:r w:rsidR="00C65DA6">
        <w:rPr>
          <w:rFonts w:asciiTheme="minorHAnsi" w:hAnsiTheme="minorHAnsi"/>
          <w:sz w:val="22"/>
          <w:szCs w:val="20"/>
        </w:rPr>
        <w:t xml:space="preserve">a </w:t>
      </w:r>
      <w:r w:rsidR="008D7DB2">
        <w:rPr>
          <w:rFonts w:asciiTheme="minorHAnsi" w:hAnsiTheme="minorHAnsi"/>
          <w:sz w:val="22"/>
          <w:szCs w:val="20"/>
        </w:rPr>
        <w:t xml:space="preserve">causal effect of </w:t>
      </w:r>
      <w:r w:rsidR="009C148F">
        <w:rPr>
          <w:rFonts w:asciiTheme="minorHAnsi" w:hAnsiTheme="minorHAnsi"/>
          <w:sz w:val="22"/>
          <w:szCs w:val="20"/>
        </w:rPr>
        <w:t xml:space="preserve">the </w:t>
      </w:r>
      <w:r w:rsidR="008D7DB2">
        <w:rPr>
          <w:rFonts w:asciiTheme="minorHAnsi" w:hAnsiTheme="minorHAnsi"/>
          <w:sz w:val="22"/>
          <w:szCs w:val="20"/>
        </w:rPr>
        <w:t>age of a house on its selling price</w:t>
      </w:r>
      <w:r w:rsidR="00F06017">
        <w:rPr>
          <w:rFonts w:asciiTheme="minorHAnsi" w:hAnsiTheme="minorHAnsi"/>
          <w:sz w:val="22"/>
          <w:szCs w:val="20"/>
        </w:rPr>
        <w:t xml:space="preserve">, because </w:t>
      </w:r>
      <w:r w:rsidR="009C148F">
        <w:rPr>
          <w:rFonts w:asciiTheme="minorHAnsi" w:hAnsiTheme="minorHAnsi"/>
          <w:sz w:val="22"/>
          <w:szCs w:val="20"/>
        </w:rPr>
        <w:t>linear</w:t>
      </w:r>
      <w:r w:rsidR="00C65DA6">
        <w:rPr>
          <w:rFonts w:asciiTheme="minorHAnsi" w:hAnsiTheme="minorHAnsi"/>
          <w:sz w:val="22"/>
          <w:szCs w:val="20"/>
        </w:rPr>
        <w:t xml:space="preserve"> regression can help establish a statistical</w:t>
      </w:r>
      <w:r w:rsidR="009C148F">
        <w:rPr>
          <w:rFonts w:asciiTheme="minorHAnsi" w:hAnsiTheme="minorHAnsi"/>
          <w:sz w:val="22"/>
          <w:szCs w:val="20"/>
        </w:rPr>
        <w:t xml:space="preserve">ly significant relationship between these two variables. </w:t>
      </w:r>
      <w:r w:rsidR="0047565D">
        <w:rPr>
          <w:rFonts w:asciiTheme="minorHAnsi" w:hAnsiTheme="minorHAnsi"/>
          <w:sz w:val="22"/>
          <w:szCs w:val="20"/>
        </w:rPr>
        <w:t xml:space="preserve">To establish a causal </w:t>
      </w:r>
      <w:r w:rsidR="0026020D">
        <w:rPr>
          <w:rFonts w:asciiTheme="minorHAnsi" w:hAnsiTheme="minorHAnsi"/>
          <w:sz w:val="22"/>
          <w:szCs w:val="20"/>
        </w:rPr>
        <w:t>relationship,</w:t>
      </w:r>
      <w:r w:rsidR="0047565D">
        <w:rPr>
          <w:rFonts w:asciiTheme="minorHAnsi" w:hAnsiTheme="minorHAnsi"/>
          <w:sz w:val="22"/>
          <w:szCs w:val="20"/>
        </w:rPr>
        <w:t xml:space="preserve"> we need a clear cause and effect relationship</w:t>
      </w:r>
      <w:r w:rsidR="00737859">
        <w:rPr>
          <w:rFonts w:asciiTheme="minorHAnsi" w:hAnsiTheme="minorHAnsi"/>
          <w:sz w:val="22"/>
          <w:szCs w:val="20"/>
        </w:rPr>
        <w:t>.</w:t>
      </w:r>
    </w:p>
    <w:p w14:paraId="5CFF8C20" w14:textId="52AF8F8D" w:rsidR="002A755B" w:rsidRDefault="002A755B" w:rsidP="002A755B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</w:p>
    <w:p w14:paraId="3422EB97" w14:textId="77777777" w:rsidR="002A755B" w:rsidRPr="00F51134" w:rsidRDefault="002A755B" w:rsidP="002A755B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</w:p>
    <w:bookmarkEnd w:id="2"/>
    <w:p w14:paraId="56A2E043" w14:textId="77777777" w:rsidR="002A755B" w:rsidRDefault="002A755B" w:rsidP="002A755B">
      <w:pPr>
        <w:rPr>
          <w:rFonts w:asciiTheme="minorHAnsi" w:hAnsiTheme="minorHAnsi"/>
          <w:sz w:val="22"/>
          <w:szCs w:val="20"/>
        </w:rPr>
      </w:pPr>
    </w:p>
    <w:p w14:paraId="08B03DA3" w14:textId="77777777" w:rsidR="002A755B" w:rsidRPr="002A755B" w:rsidRDefault="002A755B" w:rsidP="002A755B">
      <w:pPr>
        <w:contextualSpacing/>
        <w:rPr>
          <w:rFonts w:asciiTheme="minorHAnsi" w:hAnsiTheme="minorHAnsi"/>
          <w:sz w:val="22"/>
          <w:szCs w:val="20"/>
        </w:rPr>
      </w:pPr>
    </w:p>
    <w:p w14:paraId="22D75AFB" w14:textId="77777777" w:rsidR="004927A7" w:rsidRDefault="004927A7" w:rsidP="004927A7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</w:p>
    <w:p w14:paraId="526EE9CD" w14:textId="77777777" w:rsidR="004927A7" w:rsidRDefault="004927A7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</w:p>
    <w:sectPr w:rsidR="004927A7" w:rsidSect="00010070">
      <w:footerReference w:type="default" r:id="rId8"/>
      <w:pgSz w:w="12240" w:h="15840"/>
      <w:pgMar w:top="1440" w:right="1440" w:bottom="1440" w:left="1440" w:header="720" w:footer="720" w:gutter="0"/>
      <w:cols w:space="720" w:equalWidth="0">
        <w:col w:w="9480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B40F2" w14:textId="77777777" w:rsidR="00F464A5" w:rsidRDefault="00F464A5" w:rsidP="004C173C">
      <w:r>
        <w:separator/>
      </w:r>
    </w:p>
  </w:endnote>
  <w:endnote w:type="continuationSeparator" w:id="0">
    <w:p w14:paraId="10005724" w14:textId="77777777" w:rsidR="00F464A5" w:rsidRDefault="00F464A5" w:rsidP="004C1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6826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454B66" w14:textId="77777777" w:rsidR="004C173C" w:rsidRDefault="004C17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1D5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6A5528" w14:textId="77777777" w:rsidR="004C173C" w:rsidRDefault="004C1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24895" w14:textId="77777777" w:rsidR="00F464A5" w:rsidRDefault="00F464A5" w:rsidP="004C173C">
      <w:r>
        <w:separator/>
      </w:r>
    </w:p>
  </w:footnote>
  <w:footnote w:type="continuationSeparator" w:id="0">
    <w:p w14:paraId="224437FC" w14:textId="77777777" w:rsidR="00F464A5" w:rsidRDefault="00F464A5" w:rsidP="004C17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839" w:hanging="360"/>
      </w:pPr>
      <w:rPr>
        <w:rFonts w:ascii="Calibri" w:hAnsi="Calibri" w:cs="Calibri"/>
        <w:b w:val="0"/>
        <w:bCs w:val="0"/>
        <w:w w:val="99"/>
        <w:sz w:val="22"/>
        <w:szCs w:val="22"/>
      </w:rPr>
    </w:lvl>
    <w:lvl w:ilvl="1">
      <w:numFmt w:val="bullet"/>
      <w:lvlText w:val="•"/>
      <w:lvlJc w:val="left"/>
      <w:pPr>
        <w:ind w:left="1703" w:hanging="360"/>
      </w:pPr>
    </w:lvl>
    <w:lvl w:ilvl="2">
      <w:numFmt w:val="bullet"/>
      <w:lvlText w:val="•"/>
      <w:lvlJc w:val="left"/>
      <w:pPr>
        <w:ind w:left="2567" w:hanging="360"/>
      </w:pPr>
    </w:lvl>
    <w:lvl w:ilvl="3">
      <w:numFmt w:val="bullet"/>
      <w:lvlText w:val="•"/>
      <w:lvlJc w:val="left"/>
      <w:pPr>
        <w:ind w:left="3431" w:hanging="360"/>
      </w:pPr>
    </w:lvl>
    <w:lvl w:ilvl="4">
      <w:numFmt w:val="bullet"/>
      <w:lvlText w:val="•"/>
      <w:lvlJc w:val="left"/>
      <w:pPr>
        <w:ind w:left="4295" w:hanging="360"/>
      </w:pPr>
    </w:lvl>
    <w:lvl w:ilvl="5">
      <w:numFmt w:val="bullet"/>
      <w:lvlText w:val="•"/>
      <w:lvlJc w:val="left"/>
      <w:pPr>
        <w:ind w:left="5159" w:hanging="360"/>
      </w:pPr>
    </w:lvl>
    <w:lvl w:ilvl="6">
      <w:numFmt w:val="bullet"/>
      <w:lvlText w:val="•"/>
      <w:lvlJc w:val="left"/>
      <w:pPr>
        <w:ind w:left="6023" w:hanging="360"/>
      </w:pPr>
    </w:lvl>
    <w:lvl w:ilvl="7">
      <w:numFmt w:val="bullet"/>
      <w:lvlText w:val="•"/>
      <w:lvlJc w:val="left"/>
      <w:pPr>
        <w:ind w:left="6887" w:hanging="360"/>
      </w:pPr>
    </w:lvl>
    <w:lvl w:ilvl="8">
      <w:numFmt w:val="bullet"/>
      <w:lvlText w:val="•"/>
      <w:lvlJc w:val="left"/>
      <w:pPr>
        <w:ind w:left="7751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479" w:hanging="360"/>
      </w:pPr>
      <w:rPr>
        <w:rFonts w:ascii="Symbol" w:hAnsi="Symbol" w:cs="Symbol"/>
        <w:b w:val="0"/>
        <w:bCs w:val="0"/>
        <w:w w:val="99"/>
        <w:sz w:val="22"/>
        <w:szCs w:val="22"/>
      </w:rPr>
    </w:lvl>
    <w:lvl w:ilvl="1">
      <w:numFmt w:val="bullet"/>
      <w:lvlText w:val="o"/>
      <w:lvlJc w:val="left"/>
      <w:pPr>
        <w:ind w:left="1199" w:hanging="360"/>
      </w:pPr>
      <w:rPr>
        <w:rFonts w:ascii="Courier New" w:hAnsi="Courier New" w:cs="Courier New"/>
        <w:b w:val="0"/>
        <w:bCs w:val="0"/>
        <w:w w:val="99"/>
        <w:sz w:val="22"/>
        <w:szCs w:val="22"/>
      </w:rPr>
    </w:lvl>
    <w:lvl w:ilvl="2">
      <w:numFmt w:val="bullet"/>
      <w:lvlText w:val="•"/>
      <w:lvlJc w:val="left"/>
      <w:pPr>
        <w:ind w:left="1199" w:hanging="360"/>
      </w:pPr>
    </w:lvl>
    <w:lvl w:ilvl="3">
      <w:numFmt w:val="bullet"/>
      <w:lvlText w:val="•"/>
      <w:lvlJc w:val="left"/>
      <w:pPr>
        <w:ind w:left="2234" w:hanging="360"/>
      </w:pPr>
    </w:lvl>
    <w:lvl w:ilvl="4">
      <w:numFmt w:val="bullet"/>
      <w:lvlText w:val="•"/>
      <w:lvlJc w:val="left"/>
      <w:pPr>
        <w:ind w:left="3269" w:hanging="360"/>
      </w:pPr>
    </w:lvl>
    <w:lvl w:ilvl="5">
      <w:numFmt w:val="bullet"/>
      <w:lvlText w:val="•"/>
      <w:lvlJc w:val="left"/>
      <w:pPr>
        <w:ind w:left="4304" w:hanging="360"/>
      </w:pPr>
    </w:lvl>
    <w:lvl w:ilvl="6">
      <w:numFmt w:val="bullet"/>
      <w:lvlText w:val="•"/>
      <w:lvlJc w:val="left"/>
      <w:pPr>
        <w:ind w:left="5340" w:hanging="360"/>
      </w:pPr>
    </w:lvl>
    <w:lvl w:ilvl="7">
      <w:numFmt w:val="bullet"/>
      <w:lvlText w:val="•"/>
      <w:lvlJc w:val="left"/>
      <w:pPr>
        <w:ind w:left="6375" w:hanging="360"/>
      </w:pPr>
    </w:lvl>
    <w:lvl w:ilvl="8">
      <w:numFmt w:val="bullet"/>
      <w:lvlText w:val="•"/>
      <w:lvlJc w:val="left"/>
      <w:pPr>
        <w:ind w:left="7410" w:hanging="360"/>
      </w:pPr>
    </w:lvl>
  </w:abstractNum>
  <w:abstractNum w:abstractNumId="2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9C0B23"/>
    <w:multiLevelType w:val="hybridMultilevel"/>
    <w:tmpl w:val="D0689F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F963BA"/>
    <w:multiLevelType w:val="hybridMultilevel"/>
    <w:tmpl w:val="46A214B8"/>
    <w:lvl w:ilvl="0" w:tplc="0409000F">
      <w:start w:val="1"/>
      <w:numFmt w:val="decimal"/>
      <w:lvlText w:val="%1."/>
      <w:lvlJc w:val="left"/>
      <w:pPr>
        <w:ind w:left="839" w:hanging="360"/>
      </w:p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5" w15:restartNumberingAfterBreak="0">
    <w:nsid w:val="0DFD535B"/>
    <w:multiLevelType w:val="hybridMultilevel"/>
    <w:tmpl w:val="C65C63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F5C7C95"/>
    <w:multiLevelType w:val="multilevel"/>
    <w:tmpl w:val="66CE53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77216EE"/>
    <w:multiLevelType w:val="hybridMultilevel"/>
    <w:tmpl w:val="20E2C8E8"/>
    <w:lvl w:ilvl="0" w:tplc="E9668440">
      <w:start w:val="1"/>
      <w:numFmt w:val="decimal"/>
      <w:lvlText w:val="%1)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E022D1"/>
    <w:multiLevelType w:val="hybridMultilevel"/>
    <w:tmpl w:val="BFC0E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22A41391"/>
    <w:multiLevelType w:val="hybridMultilevel"/>
    <w:tmpl w:val="92D0CB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D044BC"/>
    <w:multiLevelType w:val="hybridMultilevel"/>
    <w:tmpl w:val="397A7F8A"/>
    <w:lvl w:ilvl="0" w:tplc="0409000F">
      <w:start w:val="1"/>
      <w:numFmt w:val="decimal"/>
      <w:lvlText w:val="%1."/>
      <w:lvlJc w:val="left"/>
      <w:pPr>
        <w:ind w:left="839" w:hanging="360"/>
      </w:p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2" w15:restartNumberingAfterBreak="0">
    <w:nsid w:val="264B4A95"/>
    <w:multiLevelType w:val="hybridMultilevel"/>
    <w:tmpl w:val="8CA86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0C2E7A"/>
    <w:multiLevelType w:val="hybridMultilevel"/>
    <w:tmpl w:val="7A4EA9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241582"/>
    <w:multiLevelType w:val="hybridMultilevel"/>
    <w:tmpl w:val="83F6E1E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2EC910E9"/>
    <w:multiLevelType w:val="hybridMultilevel"/>
    <w:tmpl w:val="D3203052"/>
    <w:lvl w:ilvl="0" w:tplc="A2E8333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DA054C"/>
    <w:multiLevelType w:val="multilevel"/>
    <w:tmpl w:val="799233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5455C69"/>
    <w:multiLevelType w:val="hybridMultilevel"/>
    <w:tmpl w:val="083E8AC8"/>
    <w:lvl w:ilvl="0" w:tplc="99BC3D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96A64A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AECB4A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849E42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8AE9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8ED6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C221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B6EE1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2A1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BDE7147"/>
    <w:multiLevelType w:val="hybridMultilevel"/>
    <w:tmpl w:val="DF58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85E02DF"/>
    <w:multiLevelType w:val="hybridMultilevel"/>
    <w:tmpl w:val="80C44E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7A3423"/>
    <w:multiLevelType w:val="hybridMultilevel"/>
    <w:tmpl w:val="C4B4E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F7696C"/>
    <w:multiLevelType w:val="hybridMultilevel"/>
    <w:tmpl w:val="2D86E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5F65058"/>
    <w:multiLevelType w:val="hybridMultilevel"/>
    <w:tmpl w:val="3B20C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8FB4048"/>
    <w:multiLevelType w:val="hybridMultilevel"/>
    <w:tmpl w:val="7C78A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622B18"/>
    <w:multiLevelType w:val="multilevel"/>
    <w:tmpl w:val="799233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9C56FDD"/>
    <w:multiLevelType w:val="hybridMultilevel"/>
    <w:tmpl w:val="6718A436"/>
    <w:lvl w:ilvl="0" w:tplc="31BC3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090498"/>
    <w:multiLevelType w:val="hybridMultilevel"/>
    <w:tmpl w:val="1318CA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2C23C1"/>
    <w:multiLevelType w:val="multilevel"/>
    <w:tmpl w:val="66CE53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F9F0971"/>
    <w:multiLevelType w:val="hybridMultilevel"/>
    <w:tmpl w:val="B21EA8EE"/>
    <w:lvl w:ilvl="0" w:tplc="2CA8B4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9496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1857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7C4F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0E31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EE81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C2CC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1A9A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A455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2127796"/>
    <w:multiLevelType w:val="hybridMultilevel"/>
    <w:tmpl w:val="05E68766"/>
    <w:lvl w:ilvl="0" w:tplc="0409000F">
      <w:start w:val="1"/>
      <w:numFmt w:val="decimal"/>
      <w:lvlText w:val="%1."/>
      <w:lvlJc w:val="left"/>
      <w:pPr>
        <w:ind w:left="839" w:hanging="360"/>
      </w:p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32" w15:restartNumberingAfterBreak="0">
    <w:nsid w:val="72DA5B87"/>
    <w:multiLevelType w:val="hybridMultilevel"/>
    <w:tmpl w:val="0D8C3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37D4790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4D6F55"/>
    <w:multiLevelType w:val="multilevel"/>
    <w:tmpl w:val="799233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BA94DD2"/>
    <w:multiLevelType w:val="hybridMultilevel"/>
    <w:tmpl w:val="510A82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CA46BA8"/>
    <w:multiLevelType w:val="hybridMultilevel"/>
    <w:tmpl w:val="BF64128C"/>
    <w:lvl w:ilvl="0" w:tplc="751C49C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F744992"/>
    <w:multiLevelType w:val="hybridMultilevel"/>
    <w:tmpl w:val="85D6D4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4386659">
    <w:abstractNumId w:val="1"/>
  </w:num>
  <w:num w:numId="2" w16cid:durableId="1452355852">
    <w:abstractNumId w:val="0"/>
  </w:num>
  <w:num w:numId="3" w16cid:durableId="1120226568">
    <w:abstractNumId w:val="24"/>
  </w:num>
  <w:num w:numId="4" w16cid:durableId="1695380712">
    <w:abstractNumId w:val="10"/>
  </w:num>
  <w:num w:numId="5" w16cid:durableId="45490416">
    <w:abstractNumId w:val="23"/>
  </w:num>
  <w:num w:numId="6" w16cid:durableId="1275820825">
    <w:abstractNumId w:val="13"/>
  </w:num>
  <w:num w:numId="7" w16cid:durableId="1142842448">
    <w:abstractNumId w:val="25"/>
  </w:num>
  <w:num w:numId="8" w16cid:durableId="50882350">
    <w:abstractNumId w:val="3"/>
  </w:num>
  <w:num w:numId="9" w16cid:durableId="1617567434">
    <w:abstractNumId w:val="37"/>
  </w:num>
  <w:num w:numId="10" w16cid:durableId="1911426859">
    <w:abstractNumId w:val="33"/>
  </w:num>
  <w:num w:numId="11" w16cid:durableId="2016105345">
    <w:abstractNumId w:val="22"/>
  </w:num>
  <w:num w:numId="12" w16cid:durableId="536889724">
    <w:abstractNumId w:val="27"/>
  </w:num>
  <w:num w:numId="13" w16cid:durableId="420882209">
    <w:abstractNumId w:val="9"/>
  </w:num>
  <w:num w:numId="14" w16cid:durableId="1422333290">
    <w:abstractNumId w:val="2"/>
  </w:num>
  <w:num w:numId="15" w16cid:durableId="504442632">
    <w:abstractNumId w:val="9"/>
  </w:num>
  <w:num w:numId="16" w16cid:durableId="1374961313">
    <w:abstractNumId w:val="9"/>
  </w:num>
  <w:num w:numId="17" w16cid:durableId="660156448">
    <w:abstractNumId w:val="12"/>
  </w:num>
  <w:num w:numId="18" w16cid:durableId="396173763">
    <w:abstractNumId w:val="19"/>
  </w:num>
  <w:num w:numId="19" w16cid:durableId="545260936">
    <w:abstractNumId w:val="15"/>
  </w:num>
  <w:num w:numId="20" w16cid:durableId="757753448">
    <w:abstractNumId w:val="6"/>
  </w:num>
  <w:num w:numId="21" w16cid:durableId="366956393">
    <w:abstractNumId w:val="35"/>
  </w:num>
  <w:num w:numId="22" w16cid:durableId="403643483">
    <w:abstractNumId w:val="18"/>
  </w:num>
  <w:num w:numId="23" w16cid:durableId="1731614466">
    <w:abstractNumId w:val="7"/>
  </w:num>
  <w:num w:numId="24" w16cid:durableId="638266029">
    <w:abstractNumId w:val="20"/>
  </w:num>
  <w:num w:numId="25" w16cid:durableId="584843980">
    <w:abstractNumId w:val="8"/>
  </w:num>
  <w:num w:numId="26" w16cid:durableId="1361204487">
    <w:abstractNumId w:val="28"/>
  </w:num>
  <w:num w:numId="27" w16cid:durableId="1798067445">
    <w:abstractNumId w:val="32"/>
  </w:num>
  <w:num w:numId="28" w16cid:durableId="371539765">
    <w:abstractNumId w:val="14"/>
  </w:num>
  <w:num w:numId="29" w16cid:durableId="1411654447">
    <w:abstractNumId w:val="5"/>
  </w:num>
  <w:num w:numId="30" w16cid:durableId="1172990566">
    <w:abstractNumId w:val="30"/>
  </w:num>
  <w:num w:numId="31" w16cid:durableId="774256262">
    <w:abstractNumId w:val="17"/>
  </w:num>
  <w:num w:numId="32" w16cid:durableId="1666663414">
    <w:abstractNumId w:val="29"/>
  </w:num>
  <w:num w:numId="33" w16cid:durableId="29956121">
    <w:abstractNumId w:val="26"/>
  </w:num>
  <w:num w:numId="34" w16cid:durableId="845629605">
    <w:abstractNumId w:val="16"/>
  </w:num>
  <w:num w:numId="35" w16cid:durableId="1402944803">
    <w:abstractNumId w:val="36"/>
  </w:num>
  <w:num w:numId="36" w16cid:durableId="679351122">
    <w:abstractNumId w:val="34"/>
  </w:num>
  <w:num w:numId="37" w16cid:durableId="89399710">
    <w:abstractNumId w:val="31"/>
  </w:num>
  <w:num w:numId="38" w16cid:durableId="1208370004">
    <w:abstractNumId w:val="11"/>
  </w:num>
  <w:num w:numId="39" w16cid:durableId="2033606475">
    <w:abstractNumId w:val="21"/>
  </w:num>
  <w:num w:numId="40" w16cid:durableId="14300791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bO0AAITCxMTSyUdpeDU4uLM/DyQAsNaAG2mswksAAAA"/>
  </w:docVars>
  <w:rsids>
    <w:rsidRoot w:val="008D1DB4"/>
    <w:rsid w:val="00010070"/>
    <w:rsid w:val="000127D8"/>
    <w:rsid w:val="00073A2A"/>
    <w:rsid w:val="00075907"/>
    <w:rsid w:val="00081F5A"/>
    <w:rsid w:val="00085704"/>
    <w:rsid w:val="00090809"/>
    <w:rsid w:val="00094EDD"/>
    <w:rsid w:val="00096A10"/>
    <w:rsid w:val="000A228B"/>
    <w:rsid w:val="000B0421"/>
    <w:rsid w:val="000B2F83"/>
    <w:rsid w:val="000B6B78"/>
    <w:rsid w:val="000D428F"/>
    <w:rsid w:val="000F1648"/>
    <w:rsid w:val="0010124B"/>
    <w:rsid w:val="00102200"/>
    <w:rsid w:val="00105EBF"/>
    <w:rsid w:val="001170E4"/>
    <w:rsid w:val="00121BCE"/>
    <w:rsid w:val="001319DB"/>
    <w:rsid w:val="00135B5B"/>
    <w:rsid w:val="001366F8"/>
    <w:rsid w:val="00137E7D"/>
    <w:rsid w:val="00144497"/>
    <w:rsid w:val="0015300A"/>
    <w:rsid w:val="00154F0D"/>
    <w:rsid w:val="00164F57"/>
    <w:rsid w:val="00181CD7"/>
    <w:rsid w:val="00187D9B"/>
    <w:rsid w:val="001A49E1"/>
    <w:rsid w:val="001C64C4"/>
    <w:rsid w:val="001D07CA"/>
    <w:rsid w:val="001D7C9B"/>
    <w:rsid w:val="001E4CBB"/>
    <w:rsid w:val="001E61FB"/>
    <w:rsid w:val="00201C6C"/>
    <w:rsid w:val="00227A97"/>
    <w:rsid w:val="002418E5"/>
    <w:rsid w:val="0026020D"/>
    <w:rsid w:val="002714A2"/>
    <w:rsid w:val="0027506E"/>
    <w:rsid w:val="0027585C"/>
    <w:rsid w:val="00277F4E"/>
    <w:rsid w:val="00280508"/>
    <w:rsid w:val="00283D5B"/>
    <w:rsid w:val="00284A22"/>
    <w:rsid w:val="00286B31"/>
    <w:rsid w:val="0029551C"/>
    <w:rsid w:val="002A755B"/>
    <w:rsid w:val="002B3164"/>
    <w:rsid w:val="002B619F"/>
    <w:rsid w:val="002C6BBA"/>
    <w:rsid w:val="002E6DBE"/>
    <w:rsid w:val="00300B4F"/>
    <w:rsid w:val="00314515"/>
    <w:rsid w:val="00320302"/>
    <w:rsid w:val="003277BD"/>
    <w:rsid w:val="00331D10"/>
    <w:rsid w:val="00335F20"/>
    <w:rsid w:val="003445F2"/>
    <w:rsid w:val="00345054"/>
    <w:rsid w:val="00345DD2"/>
    <w:rsid w:val="003542F0"/>
    <w:rsid w:val="00354C35"/>
    <w:rsid w:val="0035543B"/>
    <w:rsid w:val="00363791"/>
    <w:rsid w:val="00365248"/>
    <w:rsid w:val="00366C6C"/>
    <w:rsid w:val="00381736"/>
    <w:rsid w:val="00383B1A"/>
    <w:rsid w:val="0038732A"/>
    <w:rsid w:val="003A1A42"/>
    <w:rsid w:val="003B3EF1"/>
    <w:rsid w:val="003C39E7"/>
    <w:rsid w:val="003D0EB6"/>
    <w:rsid w:val="003E0BB7"/>
    <w:rsid w:val="0043782F"/>
    <w:rsid w:val="00446181"/>
    <w:rsid w:val="00447E35"/>
    <w:rsid w:val="00460533"/>
    <w:rsid w:val="00465686"/>
    <w:rsid w:val="00472E7C"/>
    <w:rsid w:val="0047565D"/>
    <w:rsid w:val="004803AF"/>
    <w:rsid w:val="00480A49"/>
    <w:rsid w:val="004927A7"/>
    <w:rsid w:val="004936E6"/>
    <w:rsid w:val="00495191"/>
    <w:rsid w:val="004A0B1D"/>
    <w:rsid w:val="004A31C6"/>
    <w:rsid w:val="004A4A2B"/>
    <w:rsid w:val="004A50E1"/>
    <w:rsid w:val="004B066C"/>
    <w:rsid w:val="004B363E"/>
    <w:rsid w:val="004B6F4E"/>
    <w:rsid w:val="004C173C"/>
    <w:rsid w:val="004C571C"/>
    <w:rsid w:val="004C61E6"/>
    <w:rsid w:val="004D17EB"/>
    <w:rsid w:val="004E6A21"/>
    <w:rsid w:val="004F2071"/>
    <w:rsid w:val="004F60D9"/>
    <w:rsid w:val="005155D5"/>
    <w:rsid w:val="00516E77"/>
    <w:rsid w:val="0052791D"/>
    <w:rsid w:val="005378FA"/>
    <w:rsid w:val="005603D8"/>
    <w:rsid w:val="0056395C"/>
    <w:rsid w:val="00565FB1"/>
    <w:rsid w:val="00566A16"/>
    <w:rsid w:val="00566C71"/>
    <w:rsid w:val="00573592"/>
    <w:rsid w:val="005808D4"/>
    <w:rsid w:val="005901D2"/>
    <w:rsid w:val="00592B85"/>
    <w:rsid w:val="00594C07"/>
    <w:rsid w:val="005C01D6"/>
    <w:rsid w:val="005D22C7"/>
    <w:rsid w:val="005D59B2"/>
    <w:rsid w:val="005D60F1"/>
    <w:rsid w:val="005E3565"/>
    <w:rsid w:val="005F1C90"/>
    <w:rsid w:val="005F75C1"/>
    <w:rsid w:val="00602B05"/>
    <w:rsid w:val="00602FCF"/>
    <w:rsid w:val="00614A85"/>
    <w:rsid w:val="0062247D"/>
    <w:rsid w:val="00625E57"/>
    <w:rsid w:val="00641D76"/>
    <w:rsid w:val="00661418"/>
    <w:rsid w:val="00664EE1"/>
    <w:rsid w:val="0067224B"/>
    <w:rsid w:val="006766D7"/>
    <w:rsid w:val="00684B3E"/>
    <w:rsid w:val="006B49E2"/>
    <w:rsid w:val="006B6CF5"/>
    <w:rsid w:val="006C1C76"/>
    <w:rsid w:val="006C379D"/>
    <w:rsid w:val="006C41B6"/>
    <w:rsid w:val="006C637D"/>
    <w:rsid w:val="006D05A7"/>
    <w:rsid w:val="006E3A29"/>
    <w:rsid w:val="006F4755"/>
    <w:rsid w:val="006F4A10"/>
    <w:rsid w:val="007015A2"/>
    <w:rsid w:val="007138D9"/>
    <w:rsid w:val="0072226A"/>
    <w:rsid w:val="007254E8"/>
    <w:rsid w:val="00731563"/>
    <w:rsid w:val="00737859"/>
    <w:rsid w:val="007419F6"/>
    <w:rsid w:val="00751046"/>
    <w:rsid w:val="007519D4"/>
    <w:rsid w:val="0076340A"/>
    <w:rsid w:val="00765D5F"/>
    <w:rsid w:val="0077763E"/>
    <w:rsid w:val="007926D6"/>
    <w:rsid w:val="00792FC6"/>
    <w:rsid w:val="00794C47"/>
    <w:rsid w:val="00796F19"/>
    <w:rsid w:val="007A3F49"/>
    <w:rsid w:val="007A602E"/>
    <w:rsid w:val="007A7855"/>
    <w:rsid w:val="007B26B4"/>
    <w:rsid w:val="007B6E11"/>
    <w:rsid w:val="007C7B33"/>
    <w:rsid w:val="007E1AE4"/>
    <w:rsid w:val="007E1B1F"/>
    <w:rsid w:val="007F3843"/>
    <w:rsid w:val="0080081A"/>
    <w:rsid w:val="0080140A"/>
    <w:rsid w:val="00804EEC"/>
    <w:rsid w:val="00810E05"/>
    <w:rsid w:val="008243A8"/>
    <w:rsid w:val="008247A2"/>
    <w:rsid w:val="0084654C"/>
    <w:rsid w:val="00852409"/>
    <w:rsid w:val="0086097A"/>
    <w:rsid w:val="00863EEC"/>
    <w:rsid w:val="008655DD"/>
    <w:rsid w:val="008671AC"/>
    <w:rsid w:val="00870B1F"/>
    <w:rsid w:val="00892580"/>
    <w:rsid w:val="008B464B"/>
    <w:rsid w:val="008B739E"/>
    <w:rsid w:val="008C085B"/>
    <w:rsid w:val="008C595A"/>
    <w:rsid w:val="008D1DB4"/>
    <w:rsid w:val="008D7DB2"/>
    <w:rsid w:val="008E0F76"/>
    <w:rsid w:val="008E40CC"/>
    <w:rsid w:val="008E6711"/>
    <w:rsid w:val="008F5FF5"/>
    <w:rsid w:val="008F7310"/>
    <w:rsid w:val="00902E1F"/>
    <w:rsid w:val="00913A71"/>
    <w:rsid w:val="0091533A"/>
    <w:rsid w:val="00917F3C"/>
    <w:rsid w:val="0092335E"/>
    <w:rsid w:val="0092387D"/>
    <w:rsid w:val="0093278D"/>
    <w:rsid w:val="00935C26"/>
    <w:rsid w:val="00946AAE"/>
    <w:rsid w:val="00950BCD"/>
    <w:rsid w:val="00956AED"/>
    <w:rsid w:val="009628B5"/>
    <w:rsid w:val="00965691"/>
    <w:rsid w:val="00974540"/>
    <w:rsid w:val="00975148"/>
    <w:rsid w:val="00996A9D"/>
    <w:rsid w:val="009A5047"/>
    <w:rsid w:val="009C0D47"/>
    <w:rsid w:val="009C148F"/>
    <w:rsid w:val="009C66D5"/>
    <w:rsid w:val="009D141E"/>
    <w:rsid w:val="009D698B"/>
    <w:rsid w:val="009E7871"/>
    <w:rsid w:val="009F3B39"/>
    <w:rsid w:val="009F48C7"/>
    <w:rsid w:val="00A01493"/>
    <w:rsid w:val="00A0281E"/>
    <w:rsid w:val="00A14AFC"/>
    <w:rsid w:val="00A20143"/>
    <w:rsid w:val="00A33309"/>
    <w:rsid w:val="00A37E41"/>
    <w:rsid w:val="00A53131"/>
    <w:rsid w:val="00A60E14"/>
    <w:rsid w:val="00A62FA8"/>
    <w:rsid w:val="00A7485F"/>
    <w:rsid w:val="00AA0D5B"/>
    <w:rsid w:val="00AA1F1E"/>
    <w:rsid w:val="00AA71E3"/>
    <w:rsid w:val="00AB45FA"/>
    <w:rsid w:val="00AB7FFB"/>
    <w:rsid w:val="00AC1D53"/>
    <w:rsid w:val="00AC1D88"/>
    <w:rsid w:val="00AC28FA"/>
    <w:rsid w:val="00AD444C"/>
    <w:rsid w:val="00AE0FAE"/>
    <w:rsid w:val="00AE5DD9"/>
    <w:rsid w:val="00AF415F"/>
    <w:rsid w:val="00AF4577"/>
    <w:rsid w:val="00B05533"/>
    <w:rsid w:val="00B15255"/>
    <w:rsid w:val="00B15A1D"/>
    <w:rsid w:val="00B20960"/>
    <w:rsid w:val="00B20EE6"/>
    <w:rsid w:val="00B37308"/>
    <w:rsid w:val="00B3746D"/>
    <w:rsid w:val="00B4784B"/>
    <w:rsid w:val="00B51834"/>
    <w:rsid w:val="00B52514"/>
    <w:rsid w:val="00B63271"/>
    <w:rsid w:val="00B70085"/>
    <w:rsid w:val="00B70A42"/>
    <w:rsid w:val="00B73B4F"/>
    <w:rsid w:val="00B84DF0"/>
    <w:rsid w:val="00B85CA3"/>
    <w:rsid w:val="00B8743A"/>
    <w:rsid w:val="00B90F75"/>
    <w:rsid w:val="00B94765"/>
    <w:rsid w:val="00BB73E2"/>
    <w:rsid w:val="00BC6D70"/>
    <w:rsid w:val="00BC700A"/>
    <w:rsid w:val="00BD3895"/>
    <w:rsid w:val="00BD4CEE"/>
    <w:rsid w:val="00BE7FB8"/>
    <w:rsid w:val="00BF5F62"/>
    <w:rsid w:val="00C00061"/>
    <w:rsid w:val="00C05D43"/>
    <w:rsid w:val="00C06A9E"/>
    <w:rsid w:val="00C202A7"/>
    <w:rsid w:val="00C21603"/>
    <w:rsid w:val="00C24FD8"/>
    <w:rsid w:val="00C252C3"/>
    <w:rsid w:val="00C36F32"/>
    <w:rsid w:val="00C50F8A"/>
    <w:rsid w:val="00C57109"/>
    <w:rsid w:val="00C65DA6"/>
    <w:rsid w:val="00C76F55"/>
    <w:rsid w:val="00C83652"/>
    <w:rsid w:val="00C91AFF"/>
    <w:rsid w:val="00C94AD1"/>
    <w:rsid w:val="00C95BC6"/>
    <w:rsid w:val="00CA4632"/>
    <w:rsid w:val="00CC171B"/>
    <w:rsid w:val="00CD07C3"/>
    <w:rsid w:val="00CD368D"/>
    <w:rsid w:val="00CE0C61"/>
    <w:rsid w:val="00CE3FC5"/>
    <w:rsid w:val="00CE4225"/>
    <w:rsid w:val="00CF5B6A"/>
    <w:rsid w:val="00CF7F51"/>
    <w:rsid w:val="00D02C8F"/>
    <w:rsid w:val="00D050D4"/>
    <w:rsid w:val="00D0532B"/>
    <w:rsid w:val="00D13681"/>
    <w:rsid w:val="00D213A7"/>
    <w:rsid w:val="00D3422A"/>
    <w:rsid w:val="00D34F0A"/>
    <w:rsid w:val="00D5572E"/>
    <w:rsid w:val="00D7238B"/>
    <w:rsid w:val="00DB66D0"/>
    <w:rsid w:val="00DC7AF6"/>
    <w:rsid w:val="00DD49B5"/>
    <w:rsid w:val="00DD5270"/>
    <w:rsid w:val="00DE504C"/>
    <w:rsid w:val="00DF0E1E"/>
    <w:rsid w:val="00DF1510"/>
    <w:rsid w:val="00E06E7F"/>
    <w:rsid w:val="00E168DB"/>
    <w:rsid w:val="00E32399"/>
    <w:rsid w:val="00E42C2A"/>
    <w:rsid w:val="00E475DD"/>
    <w:rsid w:val="00E5440E"/>
    <w:rsid w:val="00E64778"/>
    <w:rsid w:val="00E64EAB"/>
    <w:rsid w:val="00E72FDE"/>
    <w:rsid w:val="00EA0FE9"/>
    <w:rsid w:val="00EB193B"/>
    <w:rsid w:val="00EC447D"/>
    <w:rsid w:val="00ED7DC4"/>
    <w:rsid w:val="00EE3975"/>
    <w:rsid w:val="00EE7A41"/>
    <w:rsid w:val="00EF1D6D"/>
    <w:rsid w:val="00EF2F34"/>
    <w:rsid w:val="00EF3677"/>
    <w:rsid w:val="00F02ABC"/>
    <w:rsid w:val="00F06017"/>
    <w:rsid w:val="00F13BE5"/>
    <w:rsid w:val="00F324A0"/>
    <w:rsid w:val="00F354AB"/>
    <w:rsid w:val="00F4492C"/>
    <w:rsid w:val="00F464A5"/>
    <w:rsid w:val="00F51134"/>
    <w:rsid w:val="00F53D1E"/>
    <w:rsid w:val="00F65EF8"/>
    <w:rsid w:val="00F66E05"/>
    <w:rsid w:val="00F85567"/>
    <w:rsid w:val="00F92E6D"/>
    <w:rsid w:val="00FD37D0"/>
    <w:rsid w:val="00FD67F8"/>
    <w:rsid w:val="00FF1832"/>
    <w:rsid w:val="00FF51D3"/>
    <w:rsid w:val="00FF5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E258ED"/>
  <w14:defaultImageDpi w14:val="96"/>
  <w15:docId w15:val="{AB14881D-A8EE-469F-84E2-2242417B4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19"/>
      <w:outlineLvl w:val="0"/>
    </w:pPr>
    <w:rPr>
      <w:rFonts w:ascii="Calibri" w:hAnsi="Calibri" w:cs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79" w:hanging="360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D389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1525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10124B"/>
    <w:pPr>
      <w:spacing w:after="0" w:line="240" w:lineRule="auto"/>
    </w:pPr>
    <w:rPr>
      <w:rFonts w:eastAsiaTheme="minorHAnsi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NumberingExercise">
    <w:name w:val="Numbering(Exercise)"/>
    <w:basedOn w:val="Normal"/>
    <w:rsid w:val="00D213A7"/>
    <w:pPr>
      <w:widowControl/>
      <w:numPr>
        <w:numId w:val="1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C17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73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C17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73C"/>
    <w:rPr>
      <w:rFonts w:ascii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863EEC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0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F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725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3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82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01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7581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3322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07659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283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9867">
          <w:marLeft w:val="198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39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5BDE4D-A9D7-4041-A340-7D591E705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5</Pages>
  <Words>1935</Words>
  <Characters>1103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ssignment - Data Visualization [2502]</vt:lpstr>
    </vt:vector>
  </TitlesOfParts>
  <Company/>
  <LinksUpToDate>false</LinksUpToDate>
  <CharactersWithSpaces>1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 - Data Visualization [2502]</dc:title>
  <dc:subject/>
  <dc:creator>David</dc:creator>
  <cp:keywords/>
  <dc:description/>
  <cp:lastModifiedBy>Siddha Deshpande</cp:lastModifiedBy>
  <cp:revision>200</cp:revision>
  <cp:lastPrinted>2014-11-03T00:47:00Z</cp:lastPrinted>
  <dcterms:created xsi:type="dcterms:W3CDTF">2015-10-02T22:36:00Z</dcterms:created>
  <dcterms:modified xsi:type="dcterms:W3CDTF">2023-03-09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a1855b2-0a05-4494-a903-f3f23f3f98e0_Enabled">
    <vt:lpwstr>true</vt:lpwstr>
  </property>
  <property fmtid="{D5CDD505-2E9C-101B-9397-08002B2CF9AE}" pid="3" name="MSIP_Label_fa1855b2-0a05-4494-a903-f3f23f3f98e0_SetDate">
    <vt:lpwstr>2023-02-28T20:48:31Z</vt:lpwstr>
  </property>
  <property fmtid="{D5CDD505-2E9C-101B-9397-08002B2CF9AE}" pid="4" name="MSIP_Label_fa1855b2-0a05-4494-a903-f3f23f3f98e0_Method">
    <vt:lpwstr>Standard</vt:lpwstr>
  </property>
  <property fmtid="{D5CDD505-2E9C-101B-9397-08002B2CF9AE}" pid="5" name="MSIP_Label_fa1855b2-0a05-4494-a903-f3f23f3f98e0_Name">
    <vt:lpwstr>defa4170-0d19-0005-0004-bc88714345d2</vt:lpwstr>
  </property>
  <property fmtid="{D5CDD505-2E9C-101B-9397-08002B2CF9AE}" pid="6" name="MSIP_Label_fa1855b2-0a05-4494-a903-f3f23f3f98e0_SiteId">
    <vt:lpwstr>6f60f0b3-5f06-4e09-9715-989dba8cc7d8</vt:lpwstr>
  </property>
  <property fmtid="{D5CDD505-2E9C-101B-9397-08002B2CF9AE}" pid="7" name="MSIP_Label_fa1855b2-0a05-4494-a903-f3f23f3f98e0_ActionId">
    <vt:lpwstr>83c39abb-2c0a-4d7e-8160-f865ee59567a</vt:lpwstr>
  </property>
  <property fmtid="{D5CDD505-2E9C-101B-9397-08002B2CF9AE}" pid="8" name="MSIP_Label_fa1855b2-0a05-4494-a903-f3f23f3f98e0_ContentBits">
    <vt:lpwstr>0</vt:lpwstr>
  </property>
  <property fmtid="{D5CDD505-2E9C-101B-9397-08002B2CF9AE}" pid="9" name="GrammarlyDocumentId">
    <vt:lpwstr>f164c38dfed35b07b7a32d310f830d5ed03b9592056716b5205c70d9b12ad419</vt:lpwstr>
  </property>
</Properties>
</file>